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DC2" w14:textId="77777777" w:rsidR="00C34AA3" w:rsidRDefault="009C58E0" w:rsidP="00C34AA3">
      <w:pPr>
        <w:bidi/>
        <w:spacing w:after="0" w:line="192" w:lineRule="auto"/>
        <w:rPr>
          <w:rFonts w:cs="B Zar"/>
          <w:sz w:val="24"/>
          <w:szCs w:val="24"/>
          <w:rtl/>
          <w:lang w:bidi="fa-IR"/>
        </w:rPr>
      </w:pPr>
      <w:r>
        <w:rPr>
          <w:rFonts w:cs="B Zar"/>
          <w:noProof/>
          <w:sz w:val="24"/>
          <w:szCs w:val="24"/>
          <w:rtl/>
        </w:rPr>
        <w:pict w14:anchorId="688F9D25">
          <v:rect id="Rectangle 6" o:spid="_x0000_s1026" style="position:absolute;left:0;text-align:left;margin-left:0;margin-top:12.9pt;width:78.55pt;height:69.55pt;z-index:251659264;visibility:visible;mso-position-horizontal:lef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" fillcolor="white [3201]" strokecolor="#c45911 [2405]" strokeweight="1pt">
            <v:textbox>
              <w:txbxContent>
                <w:p w14:paraId="5BBD5E2E" w14:textId="77777777" w:rsidR="00106E94" w:rsidRDefault="00106E94" w:rsidP="00106E94">
                  <w:pPr>
                    <w:jc w:val="center"/>
                  </w:pPr>
                  <w:r>
                    <w:rPr>
                      <w:noProof/>
                      <w:lang w:bidi="fa-IR"/>
                    </w:rPr>
                    <w:drawing>
                      <wp:inline distT="0" distB="0" distL="0" distR="0" wp14:anchorId="085AAD07" wp14:editId="19ACA8FB">
                        <wp:extent cx="835660" cy="835660"/>
                        <wp:effectExtent l="0" t="0" r="2540" b="254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1539769823-arm.jpg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35660" cy="835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margin"/>
          </v:rect>
        </w:pict>
      </w:r>
    </w:p>
    <w:p w14:paraId="2B47770A" w14:textId="77777777" w:rsidR="00106E94" w:rsidRDefault="009C58E0" w:rsidP="00106E94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lang w:bidi="fa-IR"/>
        </w:rPr>
      </w:pPr>
      <w:r>
        <w:rPr>
          <w:rFonts w:cs="B Nazanin"/>
          <w:noProof/>
          <w:sz w:val="24"/>
          <w:szCs w:val="24"/>
        </w:rPr>
        <w:pict w14:anchorId="688C8D86">
          <v:roundrect id="Rounded Rectangle 3" o:spid="_x0000_s1027" style="position:absolute;left:0;text-align:left;margin-left:0;margin-top:18.45pt;width:221.5pt;height:39pt;z-index:251661312;visibility:visible;mso-position-horizontal:center;mso-position-horizontal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" fillcolor="white [3201]" strokecolor="black [3200]" strokeweight=".25pt">
            <v:stroke joinstyle="miter"/>
            <v:textbox>
              <w:txbxContent>
                <w:p w14:paraId="57A8061E" w14:textId="77777777" w:rsidR="002F15BF" w:rsidRPr="002F15BF" w:rsidRDefault="002F15BF" w:rsidP="002F15BF">
                  <w:pPr>
                    <w:spacing w:after="0" w:line="240" w:lineRule="auto"/>
                    <w:jc w:val="center"/>
                    <w:rPr>
                      <w:rFonts w:cs="B Titr"/>
                      <w:sz w:val="28"/>
                      <w:szCs w:val="28"/>
                      <w:rtl/>
                      <w:lang w:bidi="fa-IR"/>
                    </w:rPr>
                  </w:pPr>
                  <w:r w:rsidRPr="002F15BF">
                    <w:rPr>
                      <w:rFonts w:cs="B Titr" w:hint="cs"/>
                      <w:sz w:val="28"/>
                      <w:szCs w:val="28"/>
                      <w:rtl/>
                      <w:lang w:bidi="fa-IR"/>
                    </w:rPr>
                    <w:t>فرم طرح دوره</w:t>
                  </w:r>
                </w:p>
              </w:txbxContent>
            </v:textbox>
            <w10:wrap anchorx="margin"/>
          </v:roundrect>
        </w:pict>
      </w:r>
    </w:p>
    <w:p w14:paraId="6FAE931F" w14:textId="77777777" w:rsidR="00C34AA3" w:rsidRPr="00C34AA3" w:rsidRDefault="00C34AA3" w:rsidP="00C34AA3">
      <w:pPr>
        <w:bidi/>
        <w:spacing w:after="0" w:line="192" w:lineRule="auto"/>
        <w:jc w:val="center"/>
        <w:rPr>
          <w:rFonts w:ascii="IranNastaliq" w:hAnsi="IranNastaliq" w:cs="B Zar"/>
          <w:b/>
          <w:bCs/>
          <w:sz w:val="14"/>
          <w:szCs w:val="14"/>
          <w:rtl/>
          <w:lang w:bidi="fa-IR"/>
        </w:rPr>
      </w:pPr>
    </w:p>
    <w:p w14:paraId="174EF9F6" w14:textId="77777777" w:rsidR="005268AE" w:rsidRDefault="005268AE" w:rsidP="005268AE">
      <w:pPr>
        <w:spacing w:after="0" w:line="240" w:lineRule="auto"/>
        <w:jc w:val="center"/>
        <w:rPr>
          <w:rFonts w:cs="B Titr"/>
          <w:sz w:val="28"/>
          <w:szCs w:val="28"/>
          <w:lang w:bidi="fa-IR"/>
        </w:rPr>
      </w:pPr>
    </w:p>
    <w:p w14:paraId="4BD802D8" w14:textId="77777777" w:rsidR="005268AE" w:rsidRDefault="005268AE" w:rsidP="005268AE">
      <w:pPr>
        <w:spacing w:after="0" w:line="240" w:lineRule="auto"/>
        <w:jc w:val="center"/>
        <w:rPr>
          <w:rFonts w:cs="B Titr"/>
          <w:sz w:val="28"/>
          <w:szCs w:val="28"/>
          <w:lang w:bidi="fa-IR"/>
        </w:rPr>
      </w:pPr>
    </w:p>
    <w:p w14:paraId="38F20650" w14:textId="77777777" w:rsidR="00CA77BA" w:rsidRPr="00C34AA3" w:rsidRDefault="00CA77BA" w:rsidP="00120252">
      <w:pPr>
        <w:bidi/>
        <w:spacing w:after="0" w:line="192" w:lineRule="auto"/>
        <w:rPr>
          <w:rFonts w:ascii="IranNastaliq" w:hAnsi="IranNastaliq" w:cs="B Zar"/>
          <w:b/>
          <w:bCs/>
          <w:sz w:val="16"/>
          <w:szCs w:val="16"/>
          <w:lang w:bidi="fa-IR"/>
        </w:rPr>
      </w:pPr>
    </w:p>
    <w:tbl>
      <w:tblPr>
        <w:tblW w:w="138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35"/>
        <w:gridCol w:w="605"/>
        <w:gridCol w:w="3870"/>
        <w:gridCol w:w="630"/>
        <w:gridCol w:w="3925"/>
        <w:gridCol w:w="671"/>
      </w:tblGrid>
      <w:tr w:rsidR="00120252" w:rsidRPr="00F563A6" w14:paraId="05D9C5CB" w14:textId="77777777" w:rsidTr="00FB400D">
        <w:trPr>
          <w:trHeight w:val="393"/>
          <w:jc w:val="center"/>
        </w:trPr>
        <w:tc>
          <w:tcPr>
            <w:tcW w:w="4135" w:type="dxa"/>
            <w:shd w:val="clear" w:color="auto" w:fill="auto"/>
            <w:vAlign w:val="center"/>
          </w:tcPr>
          <w:p w14:paraId="37E90FD8" w14:textId="3DAF965F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عنوان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واحد درسی</w:t>
            </w:r>
            <w:r w:rsidR="00A363A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به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طوركامل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A363A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6950D3">
              <w:rPr>
                <w:rFonts w:cs="B Nazanin" w:hint="cs"/>
                <w:sz w:val="24"/>
                <w:szCs w:val="24"/>
                <w:rtl/>
                <w:lang w:bidi="fa-IR"/>
              </w:rPr>
              <w:t>ايمني برق و ماشين آلات</w:t>
            </w:r>
            <w:r w:rsidR="00A363A4" w:rsidRPr="00A363A4">
              <w:rPr>
                <w:rFonts w:cs="B Nazanin"/>
                <w:sz w:val="24"/>
                <w:szCs w:val="24"/>
                <w:rtl/>
                <w:lang w:bidi="fa-IR"/>
              </w:rPr>
              <w:t xml:space="preserve">                                                                                                                   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031190B6" w14:textId="77777777"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53E95548" w14:textId="0D4C2AD6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دانشکده: 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>بهداشت</w:t>
            </w:r>
          </w:p>
        </w:tc>
        <w:tc>
          <w:tcPr>
            <w:tcW w:w="630" w:type="dxa"/>
            <w:shd w:val="clear" w:color="auto" w:fill="auto"/>
          </w:tcPr>
          <w:p w14:paraId="397989B8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06A52B2B" w14:textId="1E71CB2D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نام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ونام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خانوادگي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مدرس</w:t>
            </w:r>
            <w:r w:rsidR="00C01E1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/ مدرسان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حامد آقائي</w:t>
            </w:r>
          </w:p>
        </w:tc>
        <w:tc>
          <w:tcPr>
            <w:tcW w:w="671" w:type="dxa"/>
            <w:shd w:val="clear" w:color="auto" w:fill="auto"/>
          </w:tcPr>
          <w:p w14:paraId="0975C380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120252" w:rsidRPr="00F563A6" w14:paraId="0BE9B56B" w14:textId="77777777" w:rsidTr="00FB400D">
        <w:trPr>
          <w:jc w:val="center"/>
        </w:trPr>
        <w:tc>
          <w:tcPr>
            <w:tcW w:w="4135" w:type="dxa"/>
            <w:shd w:val="clear" w:color="auto" w:fill="auto"/>
            <w:vAlign w:val="center"/>
          </w:tcPr>
          <w:p w14:paraId="0E85AA61" w14:textId="4E1FD36B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عداد واحد: </w:t>
            </w:r>
            <w:r w:rsidR="00B55F2F"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38E61678" w14:textId="77777777"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6DF8BB27" w14:textId="2BA1AFB6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رشته تحصیلی فراگیران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ندسي بهداشت حرفه اي و ايمني كار</w:t>
            </w:r>
          </w:p>
        </w:tc>
        <w:tc>
          <w:tcPr>
            <w:tcW w:w="630" w:type="dxa"/>
            <w:shd w:val="clear" w:color="auto" w:fill="auto"/>
          </w:tcPr>
          <w:p w14:paraId="7A30C4E5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3BFE7D9A" w14:textId="128CCDBE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آخرین مدرک تحصیل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كتراي تخصصي</w:t>
            </w:r>
          </w:p>
        </w:tc>
        <w:tc>
          <w:tcPr>
            <w:tcW w:w="671" w:type="dxa"/>
            <w:shd w:val="clear" w:color="auto" w:fill="auto"/>
          </w:tcPr>
          <w:p w14:paraId="2D2552E4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120252" w:rsidRPr="00F563A6" w14:paraId="63C24358" w14:textId="77777777" w:rsidTr="00FB400D">
        <w:trPr>
          <w:jc w:val="center"/>
        </w:trPr>
        <w:tc>
          <w:tcPr>
            <w:tcW w:w="4135" w:type="dxa"/>
            <w:shd w:val="clear" w:color="auto" w:fill="auto"/>
            <w:vAlign w:val="center"/>
          </w:tcPr>
          <w:p w14:paraId="1FE19361" w14:textId="53FE5B80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تعداد جلسه:</w:t>
            </w:r>
            <w:r w:rsidR="00A363A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1</w:t>
            </w:r>
            <w:r w:rsidR="00283E55">
              <w:rPr>
                <w:rFonts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2BDFAAFC" w14:textId="77777777"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3EAF489C" w14:textId="1428988D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مقطع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كارشناسي</w:t>
            </w:r>
            <w:r w:rsidR="00B55F2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پیوسته</w:t>
            </w:r>
          </w:p>
        </w:tc>
        <w:tc>
          <w:tcPr>
            <w:tcW w:w="630" w:type="dxa"/>
            <w:shd w:val="clear" w:color="auto" w:fill="auto"/>
          </w:tcPr>
          <w:p w14:paraId="658151F3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2D31C9D8" w14:textId="5A739EBD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رشته تحصیل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ندسي بهداشت حرفه اي </w:t>
            </w:r>
          </w:p>
        </w:tc>
        <w:tc>
          <w:tcPr>
            <w:tcW w:w="671" w:type="dxa"/>
            <w:shd w:val="clear" w:color="auto" w:fill="auto"/>
          </w:tcPr>
          <w:p w14:paraId="6A1932E4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120252" w:rsidRPr="00F563A6" w14:paraId="1AAB3536" w14:textId="77777777" w:rsidTr="00FB400D">
        <w:trPr>
          <w:jc w:val="center"/>
        </w:trPr>
        <w:tc>
          <w:tcPr>
            <w:tcW w:w="4135" w:type="dxa"/>
            <w:shd w:val="clear" w:color="auto" w:fill="auto"/>
          </w:tcPr>
          <w:p w14:paraId="2E9E841A" w14:textId="0A963821" w:rsidR="00120252" w:rsidRPr="00F563A6" w:rsidRDefault="00120252" w:rsidP="00BF650D">
            <w:pPr>
              <w:bidi/>
              <w:spacing w:after="0" w:line="240" w:lineRule="auto"/>
              <w:rPr>
                <w:sz w:val="24"/>
                <w:szCs w:val="24"/>
                <w:rtl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عنوان درس پیش نیاز:</w:t>
            </w:r>
            <w:r w:rsidR="00A363A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6950D3">
              <w:rPr>
                <w:rFonts w:cs="B Nazanin" w:hint="cs"/>
                <w:sz w:val="24"/>
                <w:szCs w:val="24"/>
                <w:rtl/>
                <w:lang w:bidi="fa-IR"/>
              </w:rPr>
              <w:t>آشنايي با صنايع و شناخت فنون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123E99F6" w14:textId="77777777"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06A534E8" w14:textId="586D5127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یمسال تحصیلی: </w:t>
            </w:r>
            <w:r w:rsidR="00783F60">
              <w:rPr>
                <w:rFonts w:cs="B Nazanin" w:hint="cs"/>
                <w:sz w:val="24"/>
                <w:szCs w:val="24"/>
                <w:rtl/>
                <w:lang w:bidi="fa-IR"/>
              </w:rPr>
              <w:t>اول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140</w:t>
            </w:r>
            <w:r w:rsidR="00783F60"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630" w:type="dxa"/>
            <w:shd w:val="clear" w:color="auto" w:fill="auto"/>
          </w:tcPr>
          <w:p w14:paraId="0AEB6726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03E0DF7F" w14:textId="48245297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مرتبه علم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ستاديار</w:t>
            </w:r>
          </w:p>
        </w:tc>
        <w:tc>
          <w:tcPr>
            <w:tcW w:w="671" w:type="dxa"/>
            <w:shd w:val="clear" w:color="auto" w:fill="auto"/>
          </w:tcPr>
          <w:p w14:paraId="64EAB193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120252" w:rsidRPr="00F563A6" w14:paraId="323E3C8B" w14:textId="77777777" w:rsidTr="00FB400D">
        <w:trPr>
          <w:jc w:val="center"/>
        </w:trPr>
        <w:tc>
          <w:tcPr>
            <w:tcW w:w="4135" w:type="dxa"/>
            <w:shd w:val="clear" w:color="auto" w:fill="auto"/>
          </w:tcPr>
          <w:p w14:paraId="3525262B" w14:textId="7B53279F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تاریخ ارائه:</w:t>
            </w:r>
            <w:r w:rsidR="000F625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55F2F">
              <w:rPr>
                <w:rFonts w:cs="B Nazanin" w:hint="cs"/>
                <w:sz w:val="24"/>
                <w:szCs w:val="24"/>
                <w:rtl/>
                <w:lang w:bidi="fa-IR"/>
              </w:rPr>
              <w:t>چهارشنبه</w:t>
            </w:r>
            <w:r w:rsidR="000F625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هر هفته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6D361962" w14:textId="77777777"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4F78B5AB" w14:textId="25BDFCCA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تعداد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فراگیران:</w:t>
            </w:r>
            <w:r w:rsidR="00A363A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6950D3">
              <w:rPr>
                <w:rFonts w:cs="B Nazanin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630" w:type="dxa"/>
            <w:shd w:val="clear" w:color="auto" w:fill="auto"/>
          </w:tcPr>
          <w:p w14:paraId="64DE3EB4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3D187A93" w14:textId="383E8BCA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گروه آموزش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ندسي بهداشت حرفه اي و ايمني كار</w:t>
            </w:r>
          </w:p>
        </w:tc>
        <w:tc>
          <w:tcPr>
            <w:tcW w:w="671" w:type="dxa"/>
            <w:shd w:val="clear" w:color="auto" w:fill="auto"/>
          </w:tcPr>
          <w:p w14:paraId="6F23248E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</w:tr>
    </w:tbl>
    <w:p w14:paraId="18A57C23" w14:textId="77777777" w:rsidR="00CA77BA" w:rsidRDefault="00CA77BA" w:rsidP="00CA77BA">
      <w:pPr>
        <w:bidi/>
        <w:spacing w:after="0" w:line="192" w:lineRule="auto"/>
        <w:rPr>
          <w:rFonts w:ascii="IranNastaliq" w:hAnsi="IranNastaliq" w:cs="B Zar"/>
          <w:sz w:val="24"/>
          <w:szCs w:val="24"/>
          <w:lang w:bidi="fa-IR"/>
        </w:rPr>
      </w:pPr>
    </w:p>
    <w:p w14:paraId="7724F54B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2927F2D3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6B52E4AA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3FBBB16D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742FCCB2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0EF5CFDB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66E89A46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1F9803D0" w14:textId="7539DA9F" w:rsidR="00106E94" w:rsidRPr="00C53370" w:rsidRDefault="00C4626A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  <w:r w:rsidRPr="00C53370">
        <w:rPr>
          <w:rFonts w:cs="B Titr" w:hint="cs"/>
          <w:b/>
          <w:bCs/>
          <w:sz w:val="24"/>
          <w:szCs w:val="24"/>
          <w:rtl/>
          <w:lang w:bidi="fa-IR"/>
        </w:rPr>
        <w:lastRenderedPageBreak/>
        <w:t>هدف کلی دوره:</w:t>
      </w:r>
      <w:r w:rsidR="00A6487E">
        <w:rPr>
          <w:rFonts w:cs="B Titr" w:hint="cs"/>
          <w:b/>
          <w:bCs/>
          <w:sz w:val="24"/>
          <w:szCs w:val="24"/>
          <w:rtl/>
          <w:lang w:bidi="fa-IR"/>
        </w:rPr>
        <w:t xml:space="preserve"> </w:t>
      </w:r>
      <w:r w:rsidR="00610756">
        <w:rPr>
          <w:rFonts w:cs="B Titr" w:hint="cs"/>
          <w:b/>
          <w:bCs/>
          <w:sz w:val="24"/>
          <w:szCs w:val="24"/>
          <w:rtl/>
          <w:lang w:bidi="fa-IR"/>
        </w:rPr>
        <w:t>آشنايي نظري و عملي دانشجويان با اصول ايمني برق و ماشين آلات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34"/>
        <w:gridCol w:w="1438"/>
        <w:gridCol w:w="4433"/>
        <w:gridCol w:w="1809"/>
        <w:gridCol w:w="2822"/>
        <w:gridCol w:w="1407"/>
        <w:gridCol w:w="1108"/>
        <w:gridCol w:w="703"/>
      </w:tblGrid>
      <w:tr w:rsidR="00C4626A" w:rsidRPr="00F563A6" w14:paraId="66107132" w14:textId="77777777" w:rsidTr="00CE6D85">
        <w:trPr>
          <w:jc w:val="center"/>
        </w:trPr>
        <w:tc>
          <w:tcPr>
            <w:tcW w:w="221" w:type="pct"/>
            <w:vMerge w:val="restart"/>
            <w:shd w:val="clear" w:color="auto" w:fill="auto"/>
            <w:vAlign w:val="center"/>
          </w:tcPr>
          <w:p w14:paraId="25D705C6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شماره جلسه</w:t>
            </w:r>
          </w:p>
        </w:tc>
        <w:tc>
          <w:tcPr>
            <w:tcW w:w="501" w:type="pct"/>
            <w:vMerge w:val="restart"/>
            <w:shd w:val="clear" w:color="auto" w:fill="auto"/>
            <w:vAlign w:val="center"/>
          </w:tcPr>
          <w:p w14:paraId="45055425" w14:textId="77777777" w:rsidR="00C4626A" w:rsidRPr="00F70CC4" w:rsidRDefault="00C4626A" w:rsidP="00C4626A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اهداف جزئی</w:t>
            </w:r>
          </w:p>
        </w:tc>
        <w:tc>
          <w:tcPr>
            <w:tcW w:w="1544" w:type="pct"/>
            <w:vMerge w:val="restart"/>
            <w:shd w:val="clear" w:color="auto" w:fill="auto"/>
            <w:vAlign w:val="center"/>
          </w:tcPr>
          <w:p w14:paraId="7879F9C3" w14:textId="77777777" w:rsidR="00C4626A" w:rsidRPr="00F70CC4" w:rsidRDefault="00C4626A" w:rsidP="001B3C20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اهداف ويژه رفتاري</w:t>
            </w:r>
            <w:r w:rsidR="001B3C20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1"/>
            </w:r>
          </w:p>
        </w:tc>
        <w:tc>
          <w:tcPr>
            <w:tcW w:w="630" w:type="pct"/>
            <w:vMerge w:val="restart"/>
            <w:shd w:val="clear" w:color="auto" w:fill="auto"/>
            <w:vAlign w:val="center"/>
          </w:tcPr>
          <w:p w14:paraId="7A6FA460" w14:textId="77777777" w:rsidR="00C4626A" w:rsidRPr="00F70CC4" w:rsidRDefault="002F15BF" w:rsidP="004A41F3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ارزیابی آغازین</w:t>
            </w:r>
            <w:r w:rsidR="00AF5753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2"/>
            </w:r>
          </w:p>
        </w:tc>
        <w:tc>
          <w:tcPr>
            <w:tcW w:w="983" w:type="pct"/>
            <w:vMerge w:val="restart"/>
            <w:shd w:val="clear" w:color="auto" w:fill="auto"/>
            <w:vAlign w:val="center"/>
          </w:tcPr>
          <w:p w14:paraId="2801DE81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 xml:space="preserve">روش تدریس </w:t>
            </w:r>
          </w:p>
          <w:p w14:paraId="6AC1B66E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vMerge w:val="restart"/>
            <w:shd w:val="clear" w:color="auto" w:fill="auto"/>
            <w:vAlign w:val="center"/>
          </w:tcPr>
          <w:p w14:paraId="24808350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وسایل آموزشی</w:t>
            </w:r>
          </w:p>
        </w:tc>
        <w:tc>
          <w:tcPr>
            <w:tcW w:w="631" w:type="pct"/>
            <w:gridSpan w:val="2"/>
            <w:shd w:val="clear" w:color="auto" w:fill="auto"/>
            <w:vAlign w:val="center"/>
          </w:tcPr>
          <w:p w14:paraId="713A565F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شيوه ارزشيابي</w:t>
            </w:r>
          </w:p>
        </w:tc>
      </w:tr>
      <w:tr w:rsidR="00C4626A" w:rsidRPr="00F563A6" w14:paraId="1C9F9D82" w14:textId="77777777" w:rsidTr="00AD0049">
        <w:trPr>
          <w:trHeight w:val="211"/>
          <w:jc w:val="center"/>
        </w:trPr>
        <w:tc>
          <w:tcPr>
            <w:tcW w:w="221" w:type="pct"/>
            <w:vMerge/>
            <w:shd w:val="clear" w:color="auto" w:fill="auto"/>
            <w:vAlign w:val="center"/>
          </w:tcPr>
          <w:p w14:paraId="1FD38094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01" w:type="pct"/>
            <w:vMerge/>
            <w:shd w:val="clear" w:color="auto" w:fill="auto"/>
            <w:vAlign w:val="center"/>
          </w:tcPr>
          <w:p w14:paraId="0FF87972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544" w:type="pct"/>
            <w:vMerge/>
            <w:shd w:val="clear" w:color="auto" w:fill="auto"/>
            <w:vAlign w:val="center"/>
          </w:tcPr>
          <w:p w14:paraId="4A57CF6C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vMerge/>
            <w:shd w:val="clear" w:color="auto" w:fill="auto"/>
            <w:vAlign w:val="center"/>
          </w:tcPr>
          <w:p w14:paraId="25BD473D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983" w:type="pct"/>
            <w:vMerge/>
            <w:shd w:val="clear" w:color="auto" w:fill="auto"/>
            <w:vAlign w:val="center"/>
          </w:tcPr>
          <w:p w14:paraId="6962C34D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vMerge/>
            <w:shd w:val="clear" w:color="auto" w:fill="auto"/>
            <w:vAlign w:val="center"/>
          </w:tcPr>
          <w:p w14:paraId="0CEB6081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86" w:type="pct"/>
            <w:shd w:val="clear" w:color="auto" w:fill="auto"/>
            <w:vAlign w:val="center"/>
          </w:tcPr>
          <w:p w14:paraId="3CE1EE2F" w14:textId="77777777" w:rsidR="00C4626A" w:rsidRPr="00F70CC4" w:rsidRDefault="00C4626A" w:rsidP="00C4626A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تکوینی</w:t>
            </w:r>
            <w:r w:rsidR="005535D0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3"/>
            </w: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 xml:space="preserve"> و </w:t>
            </w:r>
          </w:p>
          <w:p w14:paraId="427B5931" w14:textId="77777777" w:rsidR="00C4626A" w:rsidRPr="00F70CC4" w:rsidRDefault="00C4626A" w:rsidP="00F70CC4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پایانی</w:t>
            </w:r>
            <w:r w:rsidR="005535D0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4"/>
            </w:r>
          </w:p>
          <w:p w14:paraId="111977A8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19102D1E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درصد</w:t>
            </w:r>
          </w:p>
        </w:tc>
      </w:tr>
      <w:tr w:rsidR="00C4626A" w:rsidRPr="00F563A6" w14:paraId="3E4EF6A5" w14:textId="77777777" w:rsidTr="00AD0049">
        <w:trPr>
          <w:trHeight w:val="226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326A5440" w14:textId="77777777" w:rsidR="00C4626A" w:rsidRPr="00F563A6" w:rsidRDefault="00C4626A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F563A6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342EF4CA" w14:textId="45C0E261" w:rsidR="00C4626A" w:rsidRPr="00F563A6" w:rsidRDefault="00DE5291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E5291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آشنا</w:t>
            </w:r>
            <w:r w:rsidRPr="00DE5291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ی</w:t>
            </w:r>
            <w:r w:rsidRPr="00DE5291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ا تعاريف </w:t>
            </w:r>
            <w:r w:rsidR="0061075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و مفاهيم ايمني 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7B67C475" w14:textId="77777777" w:rsidR="00DE5291" w:rsidRPr="00590082" w:rsidRDefault="00DE5291" w:rsidP="00DE5291">
            <w:pPr>
              <w:autoSpaceDE w:val="0"/>
              <w:autoSpaceDN w:val="0"/>
              <w:bidi/>
              <w:adjustRightInd w:val="0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590082">
              <w:rPr>
                <w:rFonts w:cs="B Nazanin"/>
                <w:sz w:val="20"/>
                <w:szCs w:val="20"/>
                <w:rtl/>
                <w:lang w:bidi="fa-IR"/>
              </w:rPr>
              <w:t xml:space="preserve">ایمنی را تعریف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نماید.</w:t>
            </w:r>
            <w:r w:rsidRPr="00590082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56E8B9B5" w14:textId="1B8DDAFD" w:rsidR="00DE5291" w:rsidRPr="00590082" w:rsidRDefault="00DE5291" w:rsidP="00DE5291">
            <w:pPr>
              <w:autoSpaceDE w:val="0"/>
              <w:autoSpaceDN w:val="0"/>
              <w:bidi/>
              <w:adjustRightInd w:val="0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خطر را توضی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7C080B33" w14:textId="092DF195" w:rsidR="00610756" w:rsidRDefault="00DE5291" w:rsidP="00610756">
            <w:pPr>
              <w:autoSpaceDE w:val="0"/>
              <w:autoSpaceDN w:val="0"/>
              <w:bidi/>
              <w:adjustRightInd w:val="0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590082">
              <w:rPr>
                <w:rFonts w:cs="B Nazanin"/>
                <w:sz w:val="20"/>
                <w:szCs w:val="20"/>
                <w:rtl/>
                <w:lang w:bidi="fa-IR"/>
              </w:rPr>
              <w:t>رویداد، حادثه، شبه حادثه، شدت خطر و احتمال خطر را توضی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  <w:r w:rsidRPr="00590082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  <w:p w14:paraId="4299A637" w14:textId="00959109" w:rsidR="00610756" w:rsidRDefault="00610756" w:rsidP="00610756">
            <w:pPr>
              <w:autoSpaceDE w:val="0"/>
              <w:autoSpaceDN w:val="0"/>
              <w:bidi/>
              <w:adjustRightInd w:val="0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4- </w:t>
            </w:r>
            <w:r w:rsidRPr="00610756">
              <w:rPr>
                <w:rFonts w:cs="B Nazanin"/>
                <w:sz w:val="20"/>
                <w:szCs w:val="20"/>
                <w:rtl/>
                <w:lang w:bidi="fa-IR"/>
              </w:rPr>
              <w:t>اصطلاحات مهم در ا</w:t>
            </w:r>
            <w:r w:rsidRPr="00610756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610756">
              <w:rPr>
                <w:rFonts w:cs="B Nazanin" w:hint="eastAsia"/>
                <w:sz w:val="20"/>
                <w:szCs w:val="20"/>
                <w:rtl/>
                <w:lang w:bidi="fa-IR"/>
              </w:rPr>
              <w:t>من</w:t>
            </w:r>
            <w:r w:rsidRPr="00610756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610756">
              <w:rPr>
                <w:rFonts w:cs="B Nazanin"/>
                <w:sz w:val="20"/>
                <w:szCs w:val="20"/>
                <w:rtl/>
                <w:lang w:bidi="fa-IR"/>
              </w:rPr>
              <w:t xml:space="preserve"> ماش</w:t>
            </w:r>
            <w:r w:rsidRPr="00610756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610756">
              <w:rPr>
                <w:rFonts w:cs="B Nazanin" w:hint="eastAsia"/>
                <w:sz w:val="20"/>
                <w:szCs w:val="20"/>
                <w:rtl/>
                <w:lang w:bidi="fa-IR"/>
              </w:rPr>
              <w:t>ن‌آلات</w:t>
            </w:r>
            <w:r w:rsidRPr="00610756">
              <w:rPr>
                <w:rFonts w:cs="B Nazanin"/>
                <w:sz w:val="20"/>
                <w:szCs w:val="20"/>
                <w:rtl/>
                <w:lang w:bidi="fa-IR"/>
              </w:rPr>
              <w:t xml:space="preserve"> را براساس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رح دهد.</w:t>
            </w:r>
          </w:p>
          <w:p w14:paraId="04E9BB2C" w14:textId="7D2C4F3C" w:rsidR="00610756" w:rsidRDefault="00610756" w:rsidP="00610756">
            <w:pPr>
              <w:autoSpaceDE w:val="0"/>
              <w:autoSpaceDN w:val="0"/>
              <w:bidi/>
              <w:adjustRightInd w:val="0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5- </w:t>
            </w:r>
            <w:r w:rsidRPr="00610756">
              <w:rPr>
                <w:rFonts w:cs="B Nazanin"/>
                <w:sz w:val="20"/>
                <w:szCs w:val="20"/>
                <w:rtl/>
                <w:lang w:bidi="fa-IR"/>
              </w:rPr>
              <w:t>تار</w:t>
            </w:r>
            <w:r w:rsidRPr="00610756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610756">
              <w:rPr>
                <w:rFonts w:cs="B Nazanin" w:hint="eastAsia"/>
                <w:sz w:val="20"/>
                <w:szCs w:val="20"/>
                <w:rtl/>
                <w:lang w:bidi="fa-IR"/>
              </w:rPr>
              <w:t>خچه</w:t>
            </w:r>
            <w:r w:rsidRPr="00610756">
              <w:rPr>
                <w:rFonts w:cs="B Nazanin"/>
                <w:sz w:val="20"/>
                <w:szCs w:val="20"/>
                <w:rtl/>
                <w:lang w:bidi="fa-IR"/>
              </w:rPr>
              <w:t xml:space="preserve"> حوادث ا</w:t>
            </w:r>
            <w:r w:rsidRPr="00610756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610756">
              <w:rPr>
                <w:rFonts w:cs="B Nazanin" w:hint="eastAsia"/>
                <w:sz w:val="20"/>
                <w:szCs w:val="20"/>
                <w:rtl/>
                <w:lang w:bidi="fa-IR"/>
              </w:rPr>
              <w:t>من</w:t>
            </w:r>
            <w:r w:rsidRPr="00610756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610756">
              <w:rPr>
                <w:rFonts w:cs="B Nazanin"/>
                <w:sz w:val="20"/>
                <w:szCs w:val="20"/>
                <w:rtl/>
                <w:lang w:bidi="fa-IR"/>
              </w:rPr>
              <w:t xml:space="preserve"> ماش</w:t>
            </w:r>
            <w:r w:rsidRPr="00610756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610756">
              <w:rPr>
                <w:rFonts w:cs="B Nazanin" w:hint="eastAsia"/>
                <w:sz w:val="20"/>
                <w:szCs w:val="20"/>
                <w:rtl/>
                <w:lang w:bidi="fa-IR"/>
              </w:rPr>
              <w:t>ن‌آلات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را شرح دهد.</w:t>
            </w:r>
          </w:p>
          <w:p w14:paraId="27E8B93E" w14:textId="66692B75" w:rsidR="002B0B1F" w:rsidRDefault="002B0B1F" w:rsidP="002B0B1F">
            <w:pPr>
              <w:autoSpaceDE w:val="0"/>
              <w:autoSpaceDN w:val="0"/>
              <w:bidi/>
              <w:adjustRightInd w:val="0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6- سازمان ها و آيين نامه هاي مرتبط با ايمني ماشين آلات را توضيح دهد.</w:t>
            </w:r>
          </w:p>
          <w:p w14:paraId="7638D77B" w14:textId="77777777" w:rsidR="00610756" w:rsidRDefault="00610756" w:rsidP="00610756">
            <w:pPr>
              <w:autoSpaceDE w:val="0"/>
              <w:autoSpaceDN w:val="0"/>
              <w:bidi/>
              <w:adjustRightInd w:val="0"/>
              <w:rPr>
                <w:rFonts w:cs="B Nazanin"/>
                <w:sz w:val="20"/>
                <w:szCs w:val="20"/>
                <w:rtl/>
                <w:lang w:bidi="fa-IR"/>
              </w:rPr>
            </w:pPr>
          </w:p>
          <w:p w14:paraId="73DAB3AB" w14:textId="3AA916AB" w:rsidR="00C4626A" w:rsidRPr="00AD0049" w:rsidRDefault="00C4626A" w:rsidP="00AD0049">
            <w:pPr>
              <w:autoSpaceDE w:val="0"/>
              <w:autoSpaceDN w:val="0"/>
              <w:bidi/>
              <w:adjustRightInd w:val="0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14:paraId="282BA6E0" w14:textId="748D7F05" w:rsidR="00C4626A" w:rsidRPr="00F563A6" w:rsidRDefault="00DE5291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 w:rsidR="008F2CD7"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 w:rsidR="008F2CD7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5A6BCDA5" w14:textId="77777777" w:rsidR="00143A86" w:rsidRPr="005228B5" w:rsidRDefault="00143A86" w:rsidP="00143A8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74BD1159" w14:textId="77777777" w:rsidR="00143A86" w:rsidRPr="006D2135" w:rsidRDefault="00143A86" w:rsidP="00143A8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D213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2DADADAD" w14:textId="77777777" w:rsidR="00C4626A" w:rsidRPr="00F563A6" w:rsidRDefault="00C4626A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73A9E79B" w14:textId="77777777" w:rsidR="00C4626A" w:rsidRDefault="00D34FEB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7AEC9891" w14:textId="198B473F" w:rsidR="00D34FEB" w:rsidRPr="00F563A6" w:rsidRDefault="00D34FEB" w:rsidP="00D34FEB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2FE0B9AC" w14:textId="1A3DC282" w:rsidR="00105780" w:rsidRDefault="00105780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</w:t>
            </w:r>
            <w:r w:rsidR="005828A2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اسخ</w:t>
            </w:r>
            <w:r w:rsidR="005828A2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،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تكليف</w:t>
            </w:r>
          </w:p>
          <w:p w14:paraId="3804E410" w14:textId="77777777" w:rsidR="00105780" w:rsidRDefault="00105780" w:rsidP="00105780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61A5E0E5" w14:textId="32A2F4B5" w:rsidR="00C4626A" w:rsidRPr="00F563A6" w:rsidRDefault="00105780" w:rsidP="00105780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</w:t>
            </w:r>
            <w:r w:rsidR="005828A2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ه و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B2DD34B" w14:textId="64AFD09A" w:rsidR="005828A2" w:rsidRDefault="005828A2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47E2982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3B19286" w14:textId="3578825C" w:rsidR="00C4626A" w:rsidRPr="00F563A6" w:rsidRDefault="00105780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4E28CC93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7658FB38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F563A6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7F0B2920" w14:textId="3189DC60" w:rsidR="005828A2" w:rsidRPr="00F563A6" w:rsidRDefault="002B0B1F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آشنايي با انواع ماشين آلات و اجزاي مهم آنها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2552C82E" w14:textId="77777777" w:rsidR="005828A2" w:rsidRDefault="00161E69" w:rsidP="002B0B1F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نواع ماشين آلات مورد استفاده در صنعت را شرح دهد.</w:t>
            </w:r>
          </w:p>
          <w:p w14:paraId="644499C0" w14:textId="77777777" w:rsidR="00161E69" w:rsidRDefault="00161E69" w:rsidP="00161E69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جزاي اصلي ماشين آلات صنعتي و عملكرد آنها را توضيح دهد.</w:t>
            </w:r>
          </w:p>
          <w:p w14:paraId="34FBE805" w14:textId="77777777" w:rsidR="00161E69" w:rsidRDefault="00161E69" w:rsidP="00161E69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نواع حر</w:t>
            </w:r>
            <w:r w:rsidR="00BF7B2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كت و عمليات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ماشين آلات را شرح دهد.</w:t>
            </w:r>
          </w:p>
          <w:p w14:paraId="6628779A" w14:textId="79C12C86" w:rsidR="00101CA8" w:rsidRPr="002B0B1F" w:rsidRDefault="00101CA8" w:rsidP="00101CA8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قسمت هاي خطرناك ماشين آلات را شرح دهد.</w:t>
            </w:r>
          </w:p>
        </w:tc>
        <w:tc>
          <w:tcPr>
            <w:tcW w:w="630" w:type="pct"/>
            <w:shd w:val="clear" w:color="auto" w:fill="auto"/>
          </w:tcPr>
          <w:p w14:paraId="39813C6B" w14:textId="416A536F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1DD21C6E" w14:textId="77777777" w:rsidR="00143A86" w:rsidRPr="005228B5" w:rsidRDefault="00143A86" w:rsidP="00143A8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20997032" w14:textId="77777777" w:rsidR="00143A86" w:rsidRPr="006D2135" w:rsidRDefault="00143A86" w:rsidP="00143A8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D213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2DF796CF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0D9B8091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0E61570C" w14:textId="219FFD10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55E6AF2D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0DDB2D23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75524A7" w14:textId="2C5F5EC0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1C2A6B8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0382B8D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286BE479" w14:textId="48F8C07B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404592D8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0E3CFC58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3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7151FCD9" w14:textId="18096230" w:rsidR="00101CA8" w:rsidRPr="00101CA8" w:rsidRDefault="00101CA8" w:rsidP="00101CA8">
            <w:pPr>
              <w:bidi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 w:rsidRPr="00101CA8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آشنايي با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101CA8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راهکارهای کنترل خطرات ماشین آلات</w:t>
            </w:r>
          </w:p>
          <w:p w14:paraId="54A986BF" w14:textId="641D25D3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  <w:vAlign w:val="center"/>
          </w:tcPr>
          <w:p w14:paraId="4D44E089" w14:textId="5BB718EB" w:rsidR="005828A2" w:rsidRDefault="00101CA8" w:rsidP="00101CA8">
            <w:pPr>
              <w:pStyle w:val="ListParagraph"/>
              <w:numPr>
                <w:ilvl w:val="0"/>
                <w:numId w:val="9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روش هاي محتلف كنترل خطرات براساس اولويت را شرح دهد.</w:t>
            </w:r>
          </w:p>
          <w:p w14:paraId="2592EB03" w14:textId="2CB4F60C" w:rsidR="00101CA8" w:rsidRDefault="00101CA8" w:rsidP="00101CA8">
            <w:pPr>
              <w:pStyle w:val="ListParagraph"/>
              <w:numPr>
                <w:ilvl w:val="0"/>
                <w:numId w:val="9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101CA8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ویژگی های راه های کنترل خطرات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 xml:space="preserve"> را توضيح دهد.</w:t>
            </w:r>
          </w:p>
          <w:p w14:paraId="166C81AA" w14:textId="07BAD53B" w:rsidR="00101CA8" w:rsidRDefault="00101CA8" w:rsidP="00101CA8">
            <w:pPr>
              <w:pStyle w:val="ListParagraph"/>
              <w:numPr>
                <w:ilvl w:val="0"/>
                <w:numId w:val="9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انواع روشهاي كنترل خطرات با استفاده از طراحي را نام برده توضيح بدهد.</w:t>
            </w:r>
          </w:p>
          <w:p w14:paraId="06A331DF" w14:textId="7DCC01C3" w:rsidR="00101CA8" w:rsidRPr="00101CA8" w:rsidRDefault="00101CA8" w:rsidP="00101CA8">
            <w:pPr>
              <w:bidi/>
              <w:spacing w:after="0" w:line="240" w:lineRule="auto"/>
              <w:ind w:left="360"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</w:tcPr>
          <w:p w14:paraId="3DBCDB61" w14:textId="1D4F7B4E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3971E589" w14:textId="77777777" w:rsidR="00143A86" w:rsidRPr="005228B5" w:rsidRDefault="00143A86" w:rsidP="00143A8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617F9B86" w14:textId="77777777" w:rsidR="00143A86" w:rsidRPr="006D2135" w:rsidRDefault="00143A86" w:rsidP="00143A8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D213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1138E7E4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11BC261B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4F24CC86" w14:textId="7A0EA4B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2729AF7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053D9BB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51C72172" w14:textId="278A638A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03196C3E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015A4877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5F5AFA6A" w14:textId="7F9AAAB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7C493B0F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481F363F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167A4125" w14:textId="77777777" w:rsidR="00101CA8" w:rsidRPr="00101CA8" w:rsidRDefault="00101CA8" w:rsidP="00101CA8">
            <w:pPr>
              <w:bidi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 w:rsidRPr="00101CA8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آشنايي با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101CA8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راهکارهای کنترل خطرات ماشین آلات</w:t>
            </w:r>
          </w:p>
          <w:p w14:paraId="7070D731" w14:textId="4EAC140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  <w:vAlign w:val="center"/>
          </w:tcPr>
          <w:p w14:paraId="50D630FD" w14:textId="77777777" w:rsidR="005828A2" w:rsidRDefault="00101CA8" w:rsidP="00101CA8">
            <w:pPr>
              <w:pStyle w:val="ListParagraph"/>
              <w:numPr>
                <w:ilvl w:val="0"/>
                <w:numId w:val="10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روش حفاظ گذاري براي كنترل خطرات ماشين آلات را شرح دهد.</w:t>
            </w:r>
          </w:p>
          <w:p w14:paraId="57D35BD2" w14:textId="77777777" w:rsidR="00101CA8" w:rsidRDefault="00101CA8" w:rsidP="00101CA8">
            <w:pPr>
              <w:pStyle w:val="ListParagraph"/>
              <w:numPr>
                <w:ilvl w:val="0"/>
                <w:numId w:val="10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انواع حفاظ ها را نام ببرد.</w:t>
            </w:r>
          </w:p>
          <w:p w14:paraId="19CCE361" w14:textId="177597BC" w:rsidR="00101CA8" w:rsidRDefault="00101CA8" w:rsidP="00101CA8">
            <w:pPr>
              <w:pStyle w:val="ListParagraph"/>
              <w:numPr>
                <w:ilvl w:val="0"/>
                <w:numId w:val="10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101CA8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حفاظ ‌هاي ثابت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 xml:space="preserve"> را توضيح دهد و كاربرد آن را شرح دهد.</w:t>
            </w:r>
          </w:p>
          <w:p w14:paraId="0DE0F29E" w14:textId="77777777" w:rsidR="00101CA8" w:rsidRDefault="00101CA8" w:rsidP="00101CA8">
            <w:pPr>
              <w:pStyle w:val="ListParagraph"/>
              <w:numPr>
                <w:ilvl w:val="0"/>
                <w:numId w:val="10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101CA8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حفاظ های نرده ای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 xml:space="preserve"> را توضيح دهد و كاربرد آن را شرح دهد.</w:t>
            </w:r>
          </w:p>
          <w:p w14:paraId="761AB1A7" w14:textId="77777777" w:rsidR="00101CA8" w:rsidRDefault="00101CA8" w:rsidP="00101CA8">
            <w:pPr>
              <w:pStyle w:val="ListParagraph"/>
              <w:numPr>
                <w:ilvl w:val="0"/>
                <w:numId w:val="10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101CA8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حفاظ ‌هاي قابل تنظيم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 xml:space="preserve"> را توضيح دهد و كاربرد آن را شرح دهد.</w:t>
            </w:r>
          </w:p>
          <w:p w14:paraId="41AC3D9D" w14:textId="77777777" w:rsidR="00101CA8" w:rsidRDefault="00101CA8" w:rsidP="00101CA8">
            <w:pPr>
              <w:pStyle w:val="ListParagraph"/>
              <w:numPr>
                <w:ilvl w:val="0"/>
                <w:numId w:val="10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101CA8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حفاظ های خود تنظيم شونده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 xml:space="preserve"> را توضيح دهد و كاربرد آن را شرح دهد. </w:t>
            </w:r>
          </w:p>
          <w:p w14:paraId="6850A596" w14:textId="77777777" w:rsidR="00101CA8" w:rsidRDefault="00101CA8" w:rsidP="00101CA8">
            <w:pPr>
              <w:pStyle w:val="ListParagraph"/>
              <w:numPr>
                <w:ilvl w:val="0"/>
                <w:numId w:val="10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101CA8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حفاظ ‌هاي بينابيني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 xml:space="preserve"> را توضيح دهد و كاربرد آن را شرح دهد. </w:t>
            </w:r>
          </w:p>
          <w:p w14:paraId="33FC5781" w14:textId="4E9FEFED" w:rsidR="00955973" w:rsidRPr="00101CA8" w:rsidRDefault="00955973" w:rsidP="00955973">
            <w:pPr>
              <w:pStyle w:val="ListParagraph"/>
              <w:numPr>
                <w:ilvl w:val="0"/>
                <w:numId w:val="10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حفاظهاي اختصاصي را نام برده و موارد استفاده را بيان نماي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72B5CE7F" w14:textId="0D3A171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4C0CED0B" w14:textId="77777777" w:rsidR="00643D59" w:rsidRPr="00643D59" w:rsidRDefault="00643D59" w:rsidP="00643D59">
            <w:pPr>
              <w:pStyle w:val="ListParagraph"/>
              <w:spacing w:after="0" w:line="240" w:lineRule="auto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43D59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</w:t>
            </w:r>
            <w:r w:rsidRPr="00643D59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643D59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کلاس</w:t>
            </w:r>
            <w:r w:rsidRPr="00643D59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643D59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ک</w:t>
            </w:r>
          </w:p>
          <w:p w14:paraId="26EE9C6F" w14:textId="77777777" w:rsidR="00643D59" w:rsidRPr="00643D59" w:rsidRDefault="00643D59" w:rsidP="00643D59">
            <w:pPr>
              <w:pStyle w:val="ListParagraph"/>
              <w:spacing w:after="0" w:line="240" w:lineRule="auto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43D59"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 w:rsidRPr="00643D59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بحث گروه</w:t>
            </w:r>
            <w:r w:rsidRPr="00643D59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</w:p>
          <w:p w14:paraId="43BFC7C9" w14:textId="70DE65A5" w:rsidR="005828A2" w:rsidRPr="00F563A6" w:rsidRDefault="00643D59" w:rsidP="00643D59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43D59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نمايش</w:t>
            </w:r>
            <w:r w:rsidRPr="00643D59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فيلم</w:t>
            </w:r>
            <w:r w:rsidRPr="00643D59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490" w:type="pct"/>
            <w:shd w:val="clear" w:color="auto" w:fill="auto"/>
            <w:vAlign w:val="center"/>
          </w:tcPr>
          <w:p w14:paraId="1ED2B2B7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2F60485B" w14:textId="141ED80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08EBF4B6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5F17961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1BC498D6" w14:textId="26E62ED3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79F2426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5F3ABB4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6028120C" w14:textId="6B2FFEE4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14E12B5F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635CEFAC" w14:textId="29E4771B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7F637DF6" w14:textId="5EDCF0E3" w:rsidR="005828A2" w:rsidRDefault="00955973" w:rsidP="0095597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يي با </w:t>
            </w:r>
            <w:r w:rsidRPr="00955973">
              <w:rPr>
                <w:rFonts w:ascii="Arial" w:hAnsi="Arial" w:cs="B Nazanin" w:hint="cs"/>
                <w:rtl/>
                <w:lang w:bidi="fa-IR"/>
              </w:rPr>
              <w:t>سيستم‌هاي حفاظتي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66E8154F" w14:textId="77777777" w:rsidR="005828A2" w:rsidRDefault="00955973" w:rsidP="00955973">
            <w:pPr>
              <w:pStyle w:val="ListParagraph"/>
              <w:numPr>
                <w:ilvl w:val="0"/>
                <w:numId w:val="11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انواع حسگرها را نام برده و كاريرد آنها را بيان نمايد.</w:t>
            </w:r>
          </w:p>
          <w:p w14:paraId="240B760C" w14:textId="77777777" w:rsidR="00955973" w:rsidRDefault="00955973" w:rsidP="00955973">
            <w:pPr>
              <w:pStyle w:val="ListParagraph"/>
              <w:numPr>
                <w:ilvl w:val="0"/>
                <w:numId w:val="11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95597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سیستم حفاظتی بازدارنده</w:t>
            </w:r>
            <w:r w:rsidRPr="0095597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 xml:space="preserve"> را شرح دهد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.</w:t>
            </w:r>
          </w:p>
          <w:p w14:paraId="13CB5139" w14:textId="77777777" w:rsidR="00955973" w:rsidRDefault="00955973" w:rsidP="00955973">
            <w:pPr>
              <w:pStyle w:val="ListParagraph"/>
              <w:numPr>
                <w:ilvl w:val="0"/>
                <w:numId w:val="11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95597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سيستم‌هاي حفاظتي عقب كشنده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 xml:space="preserve"> را شرح دهد.</w:t>
            </w:r>
          </w:p>
          <w:p w14:paraId="5E4B1E4E" w14:textId="77777777" w:rsidR="00955973" w:rsidRDefault="00955973" w:rsidP="00955973">
            <w:pPr>
              <w:pStyle w:val="ListParagraph"/>
              <w:numPr>
                <w:ilvl w:val="0"/>
                <w:numId w:val="11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سيستم هاي كنترل ايمني را نام برده و  شرح دهد.</w:t>
            </w:r>
          </w:p>
          <w:p w14:paraId="26E43676" w14:textId="370BE489" w:rsidR="007754AA" w:rsidRPr="00955973" w:rsidRDefault="007754AA" w:rsidP="007754AA">
            <w:pPr>
              <w:pStyle w:val="ListParagraph"/>
              <w:numPr>
                <w:ilvl w:val="0"/>
                <w:numId w:val="11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14:paraId="1C0A1C85" w14:textId="7A15053B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7B04D618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03964DEF" w14:textId="77777777" w:rsidR="005828A2" w:rsidRPr="00143A8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143A8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4AF4D104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7E52F55C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2D0350DC" w14:textId="4F9BC2AE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767D48C2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3F5D204E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7341C98E" w14:textId="72AD247A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75D5BD8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539973A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DDE5149" w14:textId="40F726E3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3F39DD1D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11893089" w14:textId="3CBA0AEB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6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5717B296" w14:textId="1BD45FF4" w:rsidR="005828A2" w:rsidRDefault="007754AA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>آشنايي با روش هاي بارگذاري و باربرداري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22F7AEA9" w14:textId="77777777" w:rsidR="005828A2" w:rsidRDefault="007754AA" w:rsidP="007754AA">
            <w:pPr>
              <w:pStyle w:val="ListParagraph"/>
              <w:numPr>
                <w:ilvl w:val="0"/>
                <w:numId w:val="12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انواع روشهاي باربرداري و بارگذاري در ايمني ماشين الات را شرح دهد.</w:t>
            </w:r>
          </w:p>
          <w:p w14:paraId="706418D3" w14:textId="77777777" w:rsidR="007754AA" w:rsidRDefault="007754AA" w:rsidP="007754AA">
            <w:pPr>
              <w:pStyle w:val="ListParagraph"/>
              <w:numPr>
                <w:ilvl w:val="0"/>
                <w:numId w:val="12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روشهاي مديريتي كنترل  خطرات در ماشين الات را شرح دهد.</w:t>
            </w:r>
          </w:p>
          <w:p w14:paraId="432B14E2" w14:textId="06B9E5A8" w:rsidR="007754AA" w:rsidRPr="007754AA" w:rsidRDefault="007754AA" w:rsidP="007754AA">
            <w:pPr>
              <w:pStyle w:val="ListParagraph"/>
              <w:numPr>
                <w:ilvl w:val="0"/>
                <w:numId w:val="12"/>
              </w:numPr>
              <w:bidi/>
              <w:spacing w:after="0" w:line="240" w:lineRule="auto"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موارد ايمني در هنگام تعمير ماشيتن آلات را شرح ده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66CD0D9F" w14:textId="7F5ABE5A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69CEA104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0F41158A" w14:textId="5B97CE35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 xml:space="preserve"> </w:t>
            </w:r>
            <w:r w:rsidRPr="00143A8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بحث گروهی</w:t>
            </w:r>
          </w:p>
          <w:p w14:paraId="63907FB3" w14:textId="65EEBA0D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25887B95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397FE84B" w14:textId="7FF9CBF5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4828CD4E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60590A84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7AFF5F28" w14:textId="52F55A58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997CD7E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3FB3275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1F28089" w14:textId="56F97399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002E6BBD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0A80921D" w14:textId="0DD7E2C6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7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017223A7" w14:textId="50097F24" w:rsidR="005828A2" w:rsidRDefault="00774636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774636">
              <w:rPr>
                <w:rFonts w:ascii="Arial" w:hAnsi="Arial" w:cs="B Nazanin"/>
                <w:rtl/>
                <w:lang w:bidi="fa-IR"/>
              </w:rPr>
              <w:t>آشنا</w:t>
            </w:r>
            <w:r w:rsidRPr="00774636">
              <w:rPr>
                <w:rFonts w:ascii="Arial" w:hAnsi="Arial" w:cs="B Nazanin" w:hint="cs"/>
                <w:rtl/>
                <w:lang w:bidi="fa-IR"/>
              </w:rPr>
              <w:t>یی</w:t>
            </w:r>
            <w:r w:rsidRPr="00774636">
              <w:rPr>
                <w:rFonts w:ascii="Arial" w:hAnsi="Arial" w:cs="B Nazanin"/>
                <w:rtl/>
                <w:lang w:bidi="fa-IR"/>
              </w:rPr>
              <w:t xml:space="preserve"> با ماش</w:t>
            </w:r>
            <w:r w:rsidRPr="00774636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774636">
              <w:rPr>
                <w:rFonts w:ascii="Arial" w:hAnsi="Arial" w:cs="B Nazanin" w:hint="eastAsia"/>
                <w:rtl/>
                <w:lang w:bidi="fa-IR"/>
              </w:rPr>
              <w:t>ن</w:t>
            </w:r>
            <w:r w:rsidRPr="00774636">
              <w:rPr>
                <w:rFonts w:ascii="Arial" w:hAnsi="Arial" w:cs="B Nazanin"/>
                <w:rtl/>
                <w:lang w:bidi="fa-IR"/>
              </w:rPr>
              <w:t xml:space="preserve"> ها</w:t>
            </w:r>
            <w:r w:rsidRPr="00774636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774636">
              <w:rPr>
                <w:rFonts w:ascii="Arial" w:hAnsi="Arial" w:cs="B Nazanin"/>
                <w:rtl/>
                <w:lang w:bidi="fa-IR"/>
              </w:rPr>
              <w:t xml:space="preserve"> تراش، مته، سنگ سنباده و مقررات حفاظت</w:t>
            </w:r>
            <w:r w:rsidRPr="00774636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774636">
              <w:rPr>
                <w:rFonts w:ascii="Arial" w:hAnsi="Arial" w:cs="B Nazanin"/>
                <w:rtl/>
                <w:lang w:bidi="fa-IR"/>
              </w:rPr>
              <w:t xml:space="preserve"> مربوط به آنها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18C67BAD" w14:textId="77777777" w:rsidR="005828A2" w:rsidRDefault="00774636" w:rsidP="00774636">
            <w:pPr>
              <w:pStyle w:val="ListParagraph"/>
              <w:numPr>
                <w:ilvl w:val="0"/>
                <w:numId w:val="13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كاربرد، اجزا و نكات ايمني مربوط به كار با دستگاه تراش را بيان نماي</w:t>
            </w:r>
            <w:r w:rsidR="009A390E">
              <w:rPr>
                <w:rFonts w:cs="B Nazanin" w:hint="cs"/>
                <w:sz w:val="20"/>
                <w:szCs w:val="20"/>
                <w:rtl/>
                <w:lang w:bidi="fa-IR"/>
              </w:rPr>
              <w:t>د.</w:t>
            </w:r>
          </w:p>
          <w:p w14:paraId="53C13BF4" w14:textId="77777777" w:rsidR="009A390E" w:rsidRDefault="009A390E" w:rsidP="009A390E">
            <w:pPr>
              <w:pStyle w:val="ListParagraph"/>
              <w:numPr>
                <w:ilvl w:val="0"/>
                <w:numId w:val="13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كاربرد، اجزا و نكات ايمني مربوط به كار با دستگاه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مته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را بيان نمايد.</w:t>
            </w:r>
          </w:p>
          <w:p w14:paraId="12CE6B3A" w14:textId="3CAFFF3C" w:rsidR="009A390E" w:rsidRPr="009D4C18" w:rsidRDefault="009A390E" w:rsidP="009A390E">
            <w:pPr>
              <w:pStyle w:val="ListParagraph"/>
              <w:numPr>
                <w:ilvl w:val="0"/>
                <w:numId w:val="13"/>
              </w:num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كاربرد، اجزا و نكات ايمني مربوط به كار با دستگاه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فرز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را بيان نماي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13F45456" w14:textId="5745721D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4612AA59" w14:textId="77777777" w:rsidR="00643D59" w:rsidRPr="005228B5" w:rsidRDefault="00643D59" w:rsidP="00643D59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551DE2CF" w14:textId="77777777" w:rsidR="00643D59" w:rsidRPr="00643D59" w:rsidRDefault="00643D59" w:rsidP="00643D59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43D59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1F541211" w14:textId="029361D7" w:rsidR="005828A2" w:rsidRPr="00F563A6" w:rsidRDefault="00643D59" w:rsidP="00643D59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43D59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نمايش فيلم</w:t>
            </w:r>
            <w:r w:rsidRPr="00F563A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2D12652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7745D573" w14:textId="35BE3E7D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574AE03D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6E8961E5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D1A98F8" w14:textId="277D87F4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5D5559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34403873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106B51D1" w14:textId="1EC2640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6F80BC90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79272AE3" w14:textId="7189374B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6EA550C8" w14:textId="7D787EA7" w:rsidR="005828A2" w:rsidRDefault="00CA3B54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>آشنايي با حوادث مربوط به برق گرفتگي، اهميت ايمني و قوانين و ضوابط مربوطه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620A5330" w14:textId="77777777" w:rsidR="005828A2" w:rsidRDefault="00CA3B54" w:rsidP="00CA3B54">
            <w:pPr>
              <w:pStyle w:val="ListParagraph"/>
              <w:numPr>
                <w:ilvl w:val="0"/>
                <w:numId w:val="14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نواع حوادث مربوط به جريان برق را توضيح دهد.</w:t>
            </w:r>
          </w:p>
          <w:p w14:paraId="1AC5BDBE" w14:textId="43AF45FA" w:rsidR="00CA3B54" w:rsidRDefault="00CA3B54" w:rsidP="00CA3B54">
            <w:pPr>
              <w:pStyle w:val="ListParagraph"/>
              <w:numPr>
                <w:ilvl w:val="0"/>
                <w:numId w:val="14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هميت رعايت قوانين و مقررات ايمني مربوط به جريان برق را بيان نمايد.</w:t>
            </w:r>
          </w:p>
          <w:p w14:paraId="5718EE7C" w14:textId="393D0247" w:rsidR="00CA3B54" w:rsidRPr="009D4C18" w:rsidRDefault="00CA3B54" w:rsidP="00CA3B54">
            <w:pPr>
              <w:pStyle w:val="ListParagraph"/>
              <w:numPr>
                <w:ilvl w:val="0"/>
                <w:numId w:val="14"/>
              </w:num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قوانين و ضوابط مربوط به جريان برق را بيان نماي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7281DF30" w14:textId="1E37A04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0C59CCAD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6C0DD280" w14:textId="77777777" w:rsidR="005828A2" w:rsidRPr="00143A8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143A8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7B5C33F6" w14:textId="671CCE70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5E700E4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1B426A91" w14:textId="0BE0EE4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0C1E0455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7698E8D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5DFEFC70" w14:textId="6329C0F8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3DCD8E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5A7A554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1A2744A2" w14:textId="2226A7EA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65161562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25FF9BD6" w14:textId="101C7D05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5A0A16C4" w14:textId="1E3F3A1D" w:rsidR="005828A2" w:rsidRDefault="00CA3B54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>آشنايي با اصطلاحات و مباني توليد برق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54179508" w14:textId="765CD13A" w:rsidR="005828A2" w:rsidRDefault="00CA3B54" w:rsidP="00CA3B54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نواع الكتريسته را بيان نمايد.</w:t>
            </w:r>
          </w:p>
          <w:p w14:paraId="083F75B6" w14:textId="77777777" w:rsidR="00CA3B54" w:rsidRDefault="00CA3B54" w:rsidP="00CA3B54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دت جريان را توضيح دهد.</w:t>
            </w:r>
          </w:p>
          <w:p w14:paraId="45B230E4" w14:textId="77777777" w:rsidR="00CA3B54" w:rsidRDefault="00CA3B54" w:rsidP="00CA3B54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ولتاژ را توضيح دهد</w:t>
            </w:r>
          </w:p>
          <w:p w14:paraId="35D0A6A3" w14:textId="77777777" w:rsidR="00CA3B54" w:rsidRDefault="00CA3B54" w:rsidP="00CA3B54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مقاومت الكتريكي را توضيح دهد.</w:t>
            </w:r>
          </w:p>
          <w:p w14:paraId="417058C9" w14:textId="77777777" w:rsidR="00CA3B54" w:rsidRDefault="00CA3B54" w:rsidP="00CA3B54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قانون اهم را بيان كرد و رابطه رياضي آنرا شرح دهد.</w:t>
            </w:r>
          </w:p>
          <w:p w14:paraId="5018359E" w14:textId="0DA13F9B" w:rsidR="00CA3B54" w:rsidRPr="009D4C18" w:rsidRDefault="00CA3B54" w:rsidP="00CA3B54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نواع جريان الكتريسيته را نام برده و خصوصيات هر كدام را بيان نماي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4BCDD520" w14:textId="570C59D2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72FE20D3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1A3E3CFC" w14:textId="77777777" w:rsidR="005828A2" w:rsidRPr="00643D59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43D59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32760797" w14:textId="0EC5EDE2" w:rsidR="005828A2" w:rsidRPr="00F563A6" w:rsidRDefault="00643D59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43D59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نمايش فيلم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4F22A30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750DF2F6" w14:textId="7ED590C5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3328237B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25E5FD2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32EAFAB" w14:textId="032C8D7E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F3CDE95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3D33E2BB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211606F8" w14:textId="0A8E004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3534FEF7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29004D3F" w14:textId="0302843B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0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0BA02B87" w14:textId="6525A46F" w:rsidR="005828A2" w:rsidRDefault="00CA3B54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>آشنايي با اصطلاحات و مباني توليد برق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3F92FB77" w14:textId="77777777" w:rsidR="005828A2" w:rsidRDefault="00CA3B54" w:rsidP="00CA3B54">
            <w:pPr>
              <w:pStyle w:val="ListParagraph"/>
              <w:numPr>
                <w:ilvl w:val="0"/>
                <w:numId w:val="16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برق تك فاز و سه فاز را شرح داده و تفاوت آنها را بيان كند.</w:t>
            </w:r>
          </w:p>
          <w:p w14:paraId="6BE5728B" w14:textId="77777777" w:rsidR="00CA3B54" w:rsidRDefault="00CA3B54" w:rsidP="00CA3B54">
            <w:pPr>
              <w:pStyle w:val="ListParagraph"/>
              <w:numPr>
                <w:ilvl w:val="0"/>
                <w:numId w:val="16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نحوه توليد</w:t>
            </w:r>
            <w:r w:rsidR="00847B7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و انتقال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جريان برق </w:t>
            </w:r>
            <w:r w:rsidR="00847B78">
              <w:rPr>
                <w:rFonts w:cs="B Nazanin" w:hint="cs"/>
                <w:sz w:val="20"/>
                <w:szCs w:val="20"/>
                <w:rtl/>
                <w:lang w:bidi="fa-IR"/>
              </w:rPr>
              <w:t>از محل توليد تا مصرف را توضيح دهد.</w:t>
            </w:r>
          </w:p>
          <w:p w14:paraId="591CD20C" w14:textId="77777777" w:rsidR="00847B78" w:rsidRDefault="00847B78" w:rsidP="00847B78">
            <w:pPr>
              <w:pStyle w:val="ListParagraph"/>
              <w:numPr>
                <w:ilvl w:val="0"/>
                <w:numId w:val="16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847B78">
              <w:rPr>
                <w:rFonts w:cs="B Nazanin"/>
                <w:sz w:val="20"/>
                <w:szCs w:val="20"/>
                <w:rtl/>
                <w:lang w:bidi="fa-IR"/>
              </w:rPr>
              <w:t>انواع شبکه انتقال برق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را نام بيان كند.</w:t>
            </w:r>
          </w:p>
          <w:p w14:paraId="1AB29204" w14:textId="3EE569AF" w:rsidR="00847B78" w:rsidRPr="009D4C18" w:rsidRDefault="00847B78" w:rsidP="00847B78">
            <w:pPr>
              <w:pStyle w:val="ListParagraph"/>
              <w:numPr>
                <w:ilvl w:val="0"/>
                <w:numId w:val="16"/>
              </w:num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حريم درجه 1 و 2 خطوط انتقال برق را توضيح داده براي سيستم هاي انتقال با ولتاژ هاي مختلف مقادير آنرا بيان كن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4F98713A" w14:textId="0FDEB691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1D054142" w14:textId="77777777" w:rsidR="00643D59" w:rsidRPr="005228B5" w:rsidRDefault="00643D59" w:rsidP="00643D59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6DA53D84" w14:textId="77777777" w:rsidR="00643D59" w:rsidRPr="00643D59" w:rsidRDefault="00643D59" w:rsidP="00643D59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43D59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263CACBE" w14:textId="6A186CCB" w:rsidR="005828A2" w:rsidRPr="00F563A6" w:rsidRDefault="00643D59" w:rsidP="00643D59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643D59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نمايش فيلم</w:t>
            </w:r>
            <w:r w:rsidRPr="00F563A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621FC31C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00BBB35E" w14:textId="778CF89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0B8E562C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6E8C9A04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BDCD56C" w14:textId="22FD88F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37C026E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77763795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21F45386" w14:textId="0D3F58A0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1F3D4DA1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3F1CF221" w14:textId="25BEC46B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11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5481A63E" w14:textId="6EC9CA83" w:rsidR="005828A2" w:rsidRDefault="006860A0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>آشنايي با انواع خطرات برق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13988A44" w14:textId="77777777" w:rsidR="006860A0" w:rsidRDefault="006860A0" w:rsidP="006860A0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مخاطرات اوليه جريان برق را نام برده توضيح دهد.</w:t>
            </w:r>
          </w:p>
          <w:p w14:paraId="52835A9C" w14:textId="57AC7B59" w:rsidR="006860A0" w:rsidRDefault="006860A0" w:rsidP="006860A0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مخاطرات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ثانويه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جريان برق را نام برده توضيح دهد.</w:t>
            </w:r>
          </w:p>
          <w:p w14:paraId="11D632B1" w14:textId="77777777" w:rsidR="005828A2" w:rsidRDefault="006860A0" w:rsidP="006860A0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راهاي بروز برق گرفتگي را شرح دهد.</w:t>
            </w:r>
          </w:p>
          <w:p w14:paraId="0CD37297" w14:textId="240DCBE6" w:rsidR="006860A0" w:rsidRPr="009D4C18" w:rsidRDefault="006860A0" w:rsidP="006860A0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860A0">
              <w:rPr>
                <w:rFonts w:cs="B Nazanin"/>
                <w:sz w:val="20"/>
                <w:szCs w:val="20"/>
                <w:rtl/>
                <w:lang w:bidi="fa-IR"/>
              </w:rPr>
              <w:t>عوامل مؤثر بر برق گرفتگي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را نام برده توضيح ده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26DFCB12" w14:textId="6E0E9404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2E441FD4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0685DD96" w14:textId="77777777" w:rsidR="005828A2" w:rsidRPr="00143A8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143A8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727E3E90" w14:textId="22D56F9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76299683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70331006" w14:textId="348021E4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382A1277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41132D9B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71FA9DCE" w14:textId="17C96D00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5675CBD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095D79EF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684C9C5" w14:textId="621B6CEF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07060553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051FC8F9" w14:textId="3A1C8A80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2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2F6DB17B" w14:textId="2303F65A" w:rsidR="005828A2" w:rsidRDefault="006860A0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يي با </w:t>
            </w:r>
            <w:r w:rsidRPr="006860A0">
              <w:rPr>
                <w:rFonts w:ascii="Arial" w:hAnsi="Arial" w:cs="B Nazanin"/>
                <w:rtl/>
                <w:lang w:bidi="fa-IR"/>
              </w:rPr>
              <w:t>حفاظت الکتر</w:t>
            </w:r>
            <w:r w:rsidRPr="006860A0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6860A0">
              <w:rPr>
                <w:rFonts w:ascii="Arial" w:hAnsi="Arial" w:cs="B Nazanin" w:hint="eastAsia"/>
                <w:rtl/>
                <w:lang w:bidi="fa-IR"/>
              </w:rPr>
              <w:t>ک</w:t>
            </w:r>
            <w:r w:rsidRPr="006860A0">
              <w:rPr>
                <w:rFonts w:ascii="Arial" w:hAnsi="Arial" w:cs="B Nazanin" w:hint="cs"/>
                <w:rtl/>
                <w:lang w:bidi="fa-IR"/>
              </w:rPr>
              <w:t>ی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74FFCC8D" w14:textId="7988FD1D" w:rsidR="005828A2" w:rsidRDefault="006860A0" w:rsidP="006860A0">
            <w:pPr>
              <w:pStyle w:val="ListParagraph"/>
              <w:numPr>
                <w:ilvl w:val="0"/>
                <w:numId w:val="18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روش هاي مختلف پيشگيري و كنترل خطرات برق را نام ببرد.</w:t>
            </w:r>
          </w:p>
          <w:p w14:paraId="176344E3" w14:textId="51094F0D" w:rsidR="006860A0" w:rsidRDefault="00D62055" w:rsidP="006860A0">
            <w:pPr>
              <w:pStyle w:val="ListParagraph"/>
              <w:numPr>
                <w:ilvl w:val="0"/>
                <w:numId w:val="18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روش هاي مختلف </w:t>
            </w:r>
            <w:r w:rsidRPr="00D62055">
              <w:rPr>
                <w:rFonts w:cs="B Nazanin"/>
                <w:sz w:val="20"/>
                <w:szCs w:val="20"/>
                <w:rtl/>
                <w:lang w:bidi="fa-IR"/>
              </w:rPr>
              <w:t>کنترل ها</w:t>
            </w:r>
            <w:r w:rsidRPr="00D62055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D62055">
              <w:rPr>
                <w:rFonts w:cs="B Nazanin"/>
                <w:sz w:val="20"/>
                <w:szCs w:val="20"/>
                <w:rtl/>
                <w:lang w:bidi="fa-IR"/>
              </w:rPr>
              <w:t xml:space="preserve"> ف</w:t>
            </w:r>
            <w:r w:rsidRPr="00D62055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D62055">
              <w:rPr>
                <w:rFonts w:cs="B Nazanin" w:hint="eastAsia"/>
                <w:sz w:val="20"/>
                <w:szCs w:val="20"/>
                <w:rtl/>
                <w:lang w:bidi="fa-IR"/>
              </w:rPr>
              <w:t>ز</w:t>
            </w:r>
            <w:r w:rsidRPr="00D62055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D62055">
              <w:rPr>
                <w:rFonts w:cs="B Nazanin" w:hint="eastAsia"/>
                <w:sz w:val="20"/>
                <w:szCs w:val="20"/>
                <w:rtl/>
                <w:lang w:bidi="fa-IR"/>
              </w:rPr>
              <w:t>ک</w:t>
            </w:r>
            <w:r w:rsidRPr="00D62055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پيشگيري و كنترل خطرات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برق را نام برده توضيح دهد.</w:t>
            </w:r>
          </w:p>
          <w:p w14:paraId="158ADACA" w14:textId="77777777" w:rsidR="00D62055" w:rsidRDefault="00D62055" w:rsidP="00D62055">
            <w:pPr>
              <w:pStyle w:val="ListParagraph"/>
              <w:numPr>
                <w:ilvl w:val="0"/>
                <w:numId w:val="18"/>
              </w:num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</w:p>
          <w:p w14:paraId="1E3E77EE" w14:textId="5B6962CA" w:rsidR="006860A0" w:rsidRPr="009D4C18" w:rsidRDefault="006860A0" w:rsidP="006860A0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14:paraId="5D8B9A6F" w14:textId="40515843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0868FD0F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3EC0E152" w14:textId="77777777" w:rsidR="005828A2" w:rsidRPr="00143A8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143A8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4FB07E46" w14:textId="4C1ED559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32A0FCDF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40E91720" w14:textId="6511D711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334CADB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1FB19748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928FC58" w14:textId="7B056F68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A8FE936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1DF27CFC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4658E04" w14:textId="7AB18425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6B72A915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568D1119" w14:textId="193A4816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3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7CD5DE45" w14:textId="0804624E" w:rsidR="005828A2" w:rsidRDefault="00D62055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يي با </w:t>
            </w:r>
            <w:r w:rsidRPr="006860A0">
              <w:rPr>
                <w:rFonts w:ascii="Arial" w:hAnsi="Arial" w:cs="B Nazanin"/>
                <w:rtl/>
                <w:lang w:bidi="fa-IR"/>
              </w:rPr>
              <w:t>حفاظت الکتر</w:t>
            </w:r>
            <w:r w:rsidRPr="006860A0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6860A0">
              <w:rPr>
                <w:rFonts w:ascii="Arial" w:hAnsi="Arial" w:cs="B Nazanin" w:hint="eastAsia"/>
                <w:rtl/>
                <w:lang w:bidi="fa-IR"/>
              </w:rPr>
              <w:t>ک</w:t>
            </w:r>
            <w:r w:rsidRPr="006860A0">
              <w:rPr>
                <w:rFonts w:ascii="Arial" w:hAnsi="Arial" w:cs="B Nazanin" w:hint="cs"/>
                <w:rtl/>
                <w:lang w:bidi="fa-IR"/>
              </w:rPr>
              <w:t>ی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162DA99E" w14:textId="77777777" w:rsidR="005828A2" w:rsidRDefault="00D62055" w:rsidP="00D62055">
            <w:pPr>
              <w:pStyle w:val="ListParagraph"/>
              <w:numPr>
                <w:ilvl w:val="0"/>
                <w:numId w:val="19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روش هاي محتلف </w:t>
            </w:r>
            <w:r w:rsidRPr="00D62055">
              <w:rPr>
                <w:rFonts w:cs="B Nazanin"/>
                <w:sz w:val="20"/>
                <w:szCs w:val="20"/>
                <w:rtl/>
                <w:lang w:bidi="fa-IR"/>
              </w:rPr>
              <w:t>تداب</w:t>
            </w:r>
            <w:r w:rsidRPr="00D62055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D62055">
              <w:rPr>
                <w:rFonts w:cs="B Nazanin" w:hint="eastAsia"/>
                <w:sz w:val="20"/>
                <w:szCs w:val="20"/>
                <w:rtl/>
                <w:lang w:bidi="fa-IR"/>
              </w:rPr>
              <w:t>ر</w:t>
            </w:r>
            <w:r w:rsidRPr="00D62055">
              <w:rPr>
                <w:rFonts w:cs="B Nazanin"/>
                <w:sz w:val="20"/>
                <w:szCs w:val="20"/>
                <w:rtl/>
                <w:lang w:bidi="fa-IR"/>
              </w:rPr>
              <w:t xml:space="preserve"> اضافه جر</w:t>
            </w:r>
            <w:r w:rsidRPr="00D62055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D62055">
              <w:rPr>
                <w:rFonts w:cs="B Nazanin" w:hint="eastAsia"/>
                <w:sz w:val="20"/>
                <w:szCs w:val="20"/>
                <w:rtl/>
                <w:lang w:bidi="fa-IR"/>
              </w:rPr>
              <w:t>ان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را نام برده توضيح دهد.</w:t>
            </w:r>
          </w:p>
          <w:p w14:paraId="5384836C" w14:textId="77777777" w:rsidR="00D62055" w:rsidRDefault="00D62055" w:rsidP="00D62055">
            <w:pPr>
              <w:pStyle w:val="ListParagraph"/>
              <w:numPr>
                <w:ilvl w:val="0"/>
                <w:numId w:val="19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نواع فيوزها و ويژگي هركدام را بيان نمايد.</w:t>
            </w:r>
          </w:p>
          <w:p w14:paraId="68E104B6" w14:textId="5875238E" w:rsidR="00D62055" w:rsidRDefault="00D62055" w:rsidP="00D62055">
            <w:pPr>
              <w:pStyle w:val="ListParagraph"/>
              <w:numPr>
                <w:ilvl w:val="0"/>
                <w:numId w:val="19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D62055">
              <w:rPr>
                <w:rFonts w:cs="B Nazanin"/>
                <w:sz w:val="20"/>
                <w:szCs w:val="20"/>
                <w:rtl/>
                <w:lang w:bidi="fa-IR"/>
              </w:rPr>
              <w:t>کل</w:t>
            </w:r>
            <w:r w:rsidRPr="00D62055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D62055">
              <w:rPr>
                <w:rFonts w:cs="B Nazanin" w:hint="eastAsia"/>
                <w:sz w:val="20"/>
                <w:szCs w:val="20"/>
                <w:rtl/>
                <w:lang w:bidi="fa-IR"/>
              </w:rPr>
              <w:t>د</w:t>
            </w:r>
            <w:r w:rsidRPr="00D62055">
              <w:rPr>
                <w:rFonts w:cs="B Nazanin"/>
                <w:sz w:val="20"/>
                <w:szCs w:val="20"/>
                <w:rtl/>
                <w:lang w:bidi="fa-IR"/>
              </w:rPr>
              <w:t xml:space="preserve"> قطع کننده جر</w:t>
            </w:r>
            <w:r w:rsidRPr="00D62055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D62055">
              <w:rPr>
                <w:rFonts w:cs="B Nazanin" w:hint="eastAsia"/>
                <w:sz w:val="20"/>
                <w:szCs w:val="20"/>
                <w:rtl/>
                <w:lang w:bidi="fa-IR"/>
              </w:rPr>
              <w:t>ان</w:t>
            </w:r>
            <w:r w:rsidRPr="00D62055">
              <w:rPr>
                <w:rFonts w:cs="B Nazanin"/>
                <w:sz w:val="20"/>
                <w:szCs w:val="20"/>
                <w:rtl/>
                <w:lang w:bidi="fa-IR"/>
              </w:rPr>
              <w:t xml:space="preserve"> نشت</w:t>
            </w:r>
            <w:r w:rsidRPr="00D62055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D62055">
              <w:rPr>
                <w:rFonts w:cs="B Nazanin"/>
                <w:sz w:val="20"/>
                <w:szCs w:val="20"/>
                <w:rtl/>
                <w:lang w:bidi="fa-IR"/>
              </w:rPr>
              <w:t xml:space="preserve"> به زم</w:t>
            </w:r>
            <w:r w:rsidRPr="00D62055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D62055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را توض</w:t>
            </w:r>
            <w:r w:rsidR="0040344D">
              <w:rPr>
                <w:rFonts w:cs="B Nazanin" w:hint="cs"/>
                <w:sz w:val="20"/>
                <w:szCs w:val="20"/>
                <w:rtl/>
                <w:lang w:bidi="fa-IR"/>
              </w:rPr>
              <w:t>ي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ح داده نقش آن در </w:t>
            </w:r>
            <w:r w:rsidR="0040344D">
              <w:rPr>
                <w:rFonts w:cs="B Nazanin" w:hint="cs"/>
                <w:sz w:val="20"/>
                <w:szCs w:val="20"/>
                <w:rtl/>
                <w:lang w:bidi="fa-IR"/>
              </w:rPr>
              <w:t>پيشگيري از خطرات برق بيان نمايد.</w:t>
            </w:r>
          </w:p>
          <w:p w14:paraId="33BCF660" w14:textId="59F9E74E" w:rsidR="0040344D" w:rsidRPr="009D4C18" w:rsidRDefault="0040344D" w:rsidP="0040344D">
            <w:pPr>
              <w:pStyle w:val="ListParagraph"/>
              <w:numPr>
                <w:ilvl w:val="0"/>
                <w:numId w:val="19"/>
              </w:num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0344D">
              <w:rPr>
                <w:rFonts w:cs="B Nazanin"/>
                <w:sz w:val="20"/>
                <w:szCs w:val="20"/>
                <w:rtl/>
                <w:lang w:bidi="fa-IR"/>
              </w:rPr>
              <w:t>مدار برق ادغام شده هوشمند</w:t>
            </w:r>
            <w:r>
              <w:rPr>
                <w:rtl/>
              </w:rPr>
              <w:t xml:space="preserve"> </w:t>
            </w:r>
            <w:r w:rsidRPr="0040344D">
              <w:rPr>
                <w:rFonts w:cs="B Nazanin"/>
                <w:sz w:val="20"/>
                <w:szCs w:val="20"/>
                <w:rtl/>
                <w:lang w:bidi="fa-IR"/>
              </w:rPr>
              <w:t>را توضيح داده نقش آن در پيشگيري از خطرات برق بيان نماي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73449DB5" w14:textId="0BB3D118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383FFB16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09903DD5" w14:textId="77777777" w:rsidR="005828A2" w:rsidRPr="00143A8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143A8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2A632AFB" w14:textId="55EB990A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7874A221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3974AD56" w14:textId="2D7CCEF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2548E55C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7893CDA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C2A8107" w14:textId="5945EB64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A64464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23E7E6CF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15A4B9A5" w14:textId="128E59B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DD57C3" w:rsidRPr="00F563A6" w14:paraId="3B5C82C5" w14:textId="77777777" w:rsidTr="007A455F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26A673F9" w14:textId="600BBD3C" w:rsidR="00DD57C3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4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5ABBD160" w14:textId="3367E026" w:rsidR="00DD57C3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يي با </w:t>
            </w:r>
            <w:r w:rsidRPr="006860A0">
              <w:rPr>
                <w:rFonts w:ascii="Arial" w:hAnsi="Arial" w:cs="B Nazanin"/>
                <w:rtl/>
                <w:lang w:bidi="fa-IR"/>
              </w:rPr>
              <w:t>حفاظت الکتر</w:t>
            </w:r>
            <w:r w:rsidRPr="006860A0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6860A0">
              <w:rPr>
                <w:rFonts w:ascii="Arial" w:hAnsi="Arial" w:cs="B Nazanin" w:hint="eastAsia"/>
                <w:rtl/>
                <w:lang w:bidi="fa-IR"/>
              </w:rPr>
              <w:t>ک</w:t>
            </w:r>
            <w:r w:rsidRPr="006860A0">
              <w:rPr>
                <w:rFonts w:ascii="Arial" w:hAnsi="Arial" w:cs="B Nazanin" w:hint="cs"/>
                <w:rtl/>
                <w:lang w:bidi="fa-IR"/>
              </w:rPr>
              <w:t>ی</w:t>
            </w:r>
          </w:p>
        </w:tc>
        <w:tc>
          <w:tcPr>
            <w:tcW w:w="1544" w:type="pct"/>
            <w:shd w:val="clear" w:color="auto" w:fill="auto"/>
          </w:tcPr>
          <w:p w14:paraId="1F35A26F" w14:textId="77777777" w:rsidR="00DD57C3" w:rsidRDefault="00DD57C3" w:rsidP="00DD57C3">
            <w:pPr>
              <w:pStyle w:val="ListParagraph"/>
              <w:numPr>
                <w:ilvl w:val="0"/>
                <w:numId w:val="20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انواع </w:t>
            </w:r>
            <w:r w:rsidRPr="00DD57C3">
              <w:rPr>
                <w:rFonts w:cs="B Nazanin"/>
                <w:sz w:val="20"/>
                <w:szCs w:val="20"/>
                <w:rtl/>
                <w:lang w:bidi="fa-IR"/>
              </w:rPr>
              <w:t>تداب</w:t>
            </w:r>
            <w:r w:rsidRPr="00DD57C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DD57C3">
              <w:rPr>
                <w:rFonts w:cs="B Nazanin" w:hint="eastAsia"/>
                <w:sz w:val="20"/>
                <w:szCs w:val="20"/>
                <w:rtl/>
                <w:lang w:bidi="fa-IR"/>
              </w:rPr>
              <w:t>ر</w:t>
            </w:r>
            <w:r w:rsidRPr="00DD57C3">
              <w:rPr>
                <w:rFonts w:cs="B Nazanin"/>
                <w:sz w:val="20"/>
                <w:szCs w:val="20"/>
                <w:rtl/>
                <w:lang w:bidi="fa-IR"/>
              </w:rPr>
              <w:t xml:space="preserve"> سوئ</w:t>
            </w:r>
            <w:r w:rsidRPr="00DD57C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DD57C3">
              <w:rPr>
                <w:rFonts w:cs="B Nazanin" w:hint="eastAsia"/>
                <w:sz w:val="20"/>
                <w:szCs w:val="20"/>
                <w:rtl/>
                <w:lang w:bidi="fa-IR"/>
              </w:rPr>
              <w:t>چ</w:t>
            </w:r>
            <w:r w:rsidRPr="00DD57C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40344D">
              <w:rPr>
                <w:rFonts w:cs="B Nazanin"/>
                <w:sz w:val="20"/>
                <w:szCs w:val="20"/>
                <w:rtl/>
                <w:lang w:bidi="fa-IR"/>
              </w:rPr>
              <w:t>را توضيح داده نقش آن در پيشگيري از خطرات برق بيان نمايد.</w:t>
            </w:r>
          </w:p>
          <w:p w14:paraId="119EEEB4" w14:textId="77777777" w:rsidR="00DD57C3" w:rsidRDefault="00DD57C3" w:rsidP="00DD57C3">
            <w:pPr>
              <w:pStyle w:val="ListParagraph"/>
              <w:numPr>
                <w:ilvl w:val="0"/>
                <w:numId w:val="20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همبند كردن دستگاه را توضيح داده </w:t>
            </w:r>
            <w:r w:rsidRPr="0040344D">
              <w:rPr>
                <w:rFonts w:cs="B Nazanin"/>
                <w:sz w:val="20"/>
                <w:szCs w:val="20"/>
                <w:rtl/>
                <w:lang w:bidi="fa-IR"/>
              </w:rPr>
              <w:t>نقش آن در پيشگيري از خطرات برق بيان نمايد.</w:t>
            </w:r>
          </w:p>
          <w:p w14:paraId="5272F5E5" w14:textId="77777777" w:rsidR="00DD57C3" w:rsidRDefault="00DD57C3" w:rsidP="00DD57C3">
            <w:pPr>
              <w:pStyle w:val="ListParagraph"/>
              <w:numPr>
                <w:ilvl w:val="0"/>
                <w:numId w:val="20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زمين كردن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دستگاه را توضيح داده </w:t>
            </w:r>
            <w:r w:rsidRPr="0040344D">
              <w:rPr>
                <w:rFonts w:cs="B Nazanin"/>
                <w:sz w:val="20"/>
                <w:szCs w:val="20"/>
                <w:rtl/>
                <w:lang w:bidi="fa-IR"/>
              </w:rPr>
              <w:t>نقش آن در پيشگيري از خطرات برق بيان نمايد.</w:t>
            </w:r>
          </w:p>
          <w:p w14:paraId="725C395F" w14:textId="59B1D8B6" w:rsidR="00DD57C3" w:rsidRPr="00DD57C3" w:rsidRDefault="00DD57C3" w:rsidP="00DD57C3">
            <w:pPr>
              <w:bidi/>
              <w:ind w:left="36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14:paraId="5711E81F" w14:textId="0C693587" w:rsidR="00DD57C3" w:rsidRPr="00F563A6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1C426CAE" w14:textId="77777777" w:rsidR="00DD57C3" w:rsidRPr="005228B5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3B501DA9" w14:textId="77777777" w:rsidR="00DD57C3" w:rsidRPr="00143A86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143A8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6502DBC7" w14:textId="1EC256C1" w:rsidR="00DD57C3" w:rsidRPr="00F563A6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281CA0B0" w14:textId="77777777" w:rsidR="00DD57C3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39B65E6D" w14:textId="6D4D5A4C" w:rsidR="00DD57C3" w:rsidRPr="00F563A6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41501B3D" w14:textId="77777777" w:rsidR="00DD57C3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3931C069" w14:textId="77777777" w:rsidR="00DD57C3" w:rsidRDefault="00DD57C3" w:rsidP="00DD57C3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24513C1D" w14:textId="44AF6066" w:rsidR="00DD57C3" w:rsidRPr="00F563A6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712043F" w14:textId="77777777" w:rsidR="00DD57C3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29399A89" w14:textId="77777777" w:rsidR="00DD57C3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5B7BE712" w14:textId="21EA55B5" w:rsidR="00DD57C3" w:rsidRPr="00F563A6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DD57C3" w:rsidRPr="00F563A6" w14:paraId="006DCD1C" w14:textId="77777777" w:rsidTr="007A455F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5850832E" w14:textId="071C9EE9" w:rsidR="00DD57C3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15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23C56A4F" w14:textId="02B45DE5" w:rsidR="00DD57C3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يي با </w:t>
            </w:r>
            <w:r w:rsidRPr="006860A0">
              <w:rPr>
                <w:rFonts w:ascii="Arial" w:hAnsi="Arial" w:cs="B Nazanin"/>
                <w:rtl/>
                <w:lang w:bidi="fa-IR"/>
              </w:rPr>
              <w:t>حفاظت الکتر</w:t>
            </w:r>
            <w:r w:rsidRPr="006860A0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6860A0">
              <w:rPr>
                <w:rFonts w:ascii="Arial" w:hAnsi="Arial" w:cs="B Nazanin" w:hint="eastAsia"/>
                <w:rtl/>
                <w:lang w:bidi="fa-IR"/>
              </w:rPr>
              <w:t>ک</w:t>
            </w:r>
            <w:r w:rsidRPr="006860A0">
              <w:rPr>
                <w:rFonts w:ascii="Arial" w:hAnsi="Arial" w:cs="B Nazanin" w:hint="cs"/>
                <w:rtl/>
                <w:lang w:bidi="fa-IR"/>
              </w:rPr>
              <w:t>ی</w:t>
            </w:r>
          </w:p>
        </w:tc>
        <w:tc>
          <w:tcPr>
            <w:tcW w:w="1544" w:type="pct"/>
            <w:shd w:val="clear" w:color="auto" w:fill="auto"/>
          </w:tcPr>
          <w:p w14:paraId="4AF7DB3F" w14:textId="77777777" w:rsidR="00DD57C3" w:rsidRDefault="00DD57C3" w:rsidP="00DD57C3">
            <w:pPr>
              <w:pStyle w:val="ListParagraph"/>
              <w:numPr>
                <w:ilvl w:val="0"/>
                <w:numId w:val="21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روش </w:t>
            </w:r>
            <w:r w:rsidRPr="00DD57C3">
              <w:rPr>
                <w:rFonts w:cs="B Nazanin"/>
                <w:sz w:val="20"/>
                <w:szCs w:val="20"/>
                <w:rtl/>
                <w:lang w:bidi="fa-IR"/>
              </w:rPr>
              <w:t>نامگذار</w:t>
            </w:r>
            <w:r w:rsidRPr="00DD57C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DD57C3">
              <w:rPr>
                <w:rFonts w:cs="B Nazanin"/>
                <w:sz w:val="20"/>
                <w:szCs w:val="20"/>
                <w:rtl/>
                <w:lang w:bidi="fa-IR"/>
              </w:rPr>
              <w:t xml:space="preserve"> هاد</w:t>
            </w:r>
            <w:r w:rsidRPr="00DD57C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DD57C3">
              <w:rPr>
                <w:rFonts w:cs="B Nazanin"/>
                <w:sz w:val="20"/>
                <w:szCs w:val="20"/>
                <w:rtl/>
                <w:lang w:bidi="fa-IR"/>
              </w:rPr>
              <w:t xml:space="preserve"> ها</w:t>
            </w:r>
            <w:r w:rsidRPr="00DD57C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DD57C3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DD57C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DD57C3">
              <w:rPr>
                <w:rFonts w:cs="B Nazanin" w:hint="eastAsia"/>
                <w:sz w:val="20"/>
                <w:szCs w:val="20"/>
                <w:rtl/>
                <w:lang w:bidi="fa-IR"/>
              </w:rPr>
              <w:t>ک</w:t>
            </w:r>
            <w:r w:rsidRPr="00DD57C3">
              <w:rPr>
                <w:rFonts w:cs="B Nazanin"/>
                <w:sz w:val="20"/>
                <w:szCs w:val="20"/>
                <w:rtl/>
                <w:lang w:bidi="fa-IR"/>
              </w:rPr>
              <w:t xml:space="preserve"> س</w:t>
            </w:r>
            <w:r w:rsidRPr="00DD57C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DD57C3">
              <w:rPr>
                <w:rFonts w:cs="B Nazanin" w:hint="eastAsia"/>
                <w:sz w:val="20"/>
                <w:szCs w:val="20"/>
                <w:rtl/>
                <w:lang w:bidi="fa-IR"/>
              </w:rPr>
              <w:t>ستم</w:t>
            </w:r>
            <w:r w:rsidRPr="00DD57C3">
              <w:rPr>
                <w:rFonts w:cs="B Nazanin"/>
                <w:sz w:val="20"/>
                <w:szCs w:val="20"/>
                <w:rtl/>
                <w:lang w:bidi="fa-IR"/>
              </w:rPr>
              <w:t xml:space="preserve"> اتصال زمين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را بيان نمايد.</w:t>
            </w:r>
          </w:p>
          <w:p w14:paraId="36E40935" w14:textId="77777777" w:rsidR="00DD57C3" w:rsidRDefault="00DD57C3" w:rsidP="00DD57C3">
            <w:pPr>
              <w:pStyle w:val="ListParagraph"/>
              <w:numPr>
                <w:ilvl w:val="0"/>
                <w:numId w:val="21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DD57C3">
              <w:rPr>
                <w:rFonts w:cs="B Nazanin"/>
                <w:sz w:val="20"/>
                <w:szCs w:val="20"/>
                <w:rtl/>
                <w:lang w:bidi="fa-IR"/>
              </w:rPr>
              <w:t>انواع س</w:t>
            </w:r>
            <w:r w:rsidRPr="00DD57C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DD57C3">
              <w:rPr>
                <w:rFonts w:cs="B Nazanin" w:hint="eastAsia"/>
                <w:sz w:val="20"/>
                <w:szCs w:val="20"/>
                <w:rtl/>
                <w:lang w:bidi="fa-IR"/>
              </w:rPr>
              <w:t>ستم</w:t>
            </w:r>
            <w:r w:rsidRPr="00DD57C3">
              <w:rPr>
                <w:rFonts w:cs="B Nazanin"/>
                <w:sz w:val="20"/>
                <w:szCs w:val="20"/>
                <w:rtl/>
                <w:lang w:bidi="fa-IR"/>
              </w:rPr>
              <w:t xml:space="preserve"> ها</w:t>
            </w:r>
            <w:r w:rsidRPr="00DD57C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DD57C3">
              <w:rPr>
                <w:rFonts w:cs="B Nazanin"/>
                <w:sz w:val="20"/>
                <w:szCs w:val="20"/>
                <w:rtl/>
                <w:lang w:bidi="fa-IR"/>
              </w:rPr>
              <w:t xml:space="preserve"> اتصال به زم</w:t>
            </w:r>
            <w:r w:rsidRPr="00DD57C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DD57C3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را برده و ساختار هر سيستم را رسم نمايد.</w:t>
            </w:r>
          </w:p>
          <w:p w14:paraId="678C1012" w14:textId="0E1E2E54" w:rsidR="00DD57C3" w:rsidRPr="009D4C18" w:rsidRDefault="00DD57C3" w:rsidP="00DD57C3">
            <w:pPr>
              <w:pStyle w:val="ListParagraph"/>
              <w:numPr>
                <w:ilvl w:val="0"/>
                <w:numId w:val="21"/>
              </w:num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14:paraId="0351654C" w14:textId="3B372B2C" w:rsidR="00DD57C3" w:rsidRPr="00F563A6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7DF781B2" w14:textId="77777777" w:rsidR="00DD57C3" w:rsidRPr="005228B5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1B379209" w14:textId="77777777" w:rsidR="00DD57C3" w:rsidRPr="00143A86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143A8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64A7D785" w14:textId="041A31B0" w:rsidR="00DD57C3" w:rsidRPr="00F563A6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4B8E180F" w14:textId="77777777" w:rsidR="00DD57C3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1603EB07" w14:textId="253DDA6E" w:rsidR="00DD57C3" w:rsidRPr="00F563A6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33E93DCF" w14:textId="77777777" w:rsidR="00DD57C3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15F4F6CF" w14:textId="77777777" w:rsidR="00DD57C3" w:rsidRDefault="00DD57C3" w:rsidP="00DD57C3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2F5C30A1" w14:textId="71AD170C" w:rsidR="00DD57C3" w:rsidRPr="00F563A6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85A1BE0" w14:textId="77777777" w:rsidR="00DD57C3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53EC253C" w14:textId="77777777" w:rsidR="00DD57C3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7EC25618" w14:textId="255D45DE" w:rsidR="00DD57C3" w:rsidRPr="00F563A6" w:rsidRDefault="00DD57C3" w:rsidP="00DD57C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643D59" w:rsidRPr="00F563A6" w14:paraId="671C4AA1" w14:textId="77777777" w:rsidTr="007A455F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2E5303F7" w14:textId="23850FA5" w:rsidR="00643D59" w:rsidRDefault="00643D59" w:rsidP="00643D59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6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41CBE49C" w14:textId="332DF1DB" w:rsidR="00643D59" w:rsidRDefault="00643D59" w:rsidP="00643D59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يي با </w:t>
            </w:r>
            <w:r w:rsidRPr="006860A0">
              <w:rPr>
                <w:rFonts w:ascii="Arial" w:hAnsi="Arial" w:cs="B Nazanin"/>
                <w:rtl/>
                <w:lang w:bidi="fa-IR"/>
              </w:rPr>
              <w:t>حفاظت الکتر</w:t>
            </w:r>
            <w:r w:rsidRPr="006860A0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6860A0">
              <w:rPr>
                <w:rFonts w:ascii="Arial" w:hAnsi="Arial" w:cs="B Nazanin" w:hint="eastAsia"/>
                <w:rtl/>
                <w:lang w:bidi="fa-IR"/>
              </w:rPr>
              <w:t>ک</w:t>
            </w:r>
            <w:r w:rsidRPr="006860A0">
              <w:rPr>
                <w:rFonts w:ascii="Arial" w:hAnsi="Arial" w:cs="B Nazanin" w:hint="cs"/>
                <w:rtl/>
                <w:lang w:bidi="fa-IR"/>
              </w:rPr>
              <w:t>ی</w:t>
            </w:r>
          </w:p>
        </w:tc>
        <w:tc>
          <w:tcPr>
            <w:tcW w:w="1544" w:type="pct"/>
            <w:shd w:val="clear" w:color="auto" w:fill="auto"/>
          </w:tcPr>
          <w:p w14:paraId="1EDA1636" w14:textId="3175B5F6" w:rsidR="00643D59" w:rsidRDefault="00643D59" w:rsidP="00643D59">
            <w:pPr>
              <w:pStyle w:val="ListParagraph"/>
              <w:numPr>
                <w:ilvl w:val="0"/>
                <w:numId w:val="22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DD57C3">
              <w:rPr>
                <w:rFonts w:cs="B Nazanin"/>
                <w:sz w:val="20"/>
                <w:szCs w:val="20"/>
                <w:rtl/>
                <w:lang w:bidi="fa-IR"/>
              </w:rPr>
              <w:t>اجزاء س</w:t>
            </w:r>
            <w:r w:rsidRPr="00DD57C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DD57C3">
              <w:rPr>
                <w:rFonts w:cs="B Nazanin" w:hint="eastAsia"/>
                <w:sz w:val="20"/>
                <w:szCs w:val="20"/>
                <w:rtl/>
                <w:lang w:bidi="fa-IR"/>
              </w:rPr>
              <w:t>ستم</w:t>
            </w:r>
            <w:r w:rsidRPr="00DD57C3">
              <w:rPr>
                <w:rFonts w:cs="B Nazanin"/>
                <w:sz w:val="20"/>
                <w:szCs w:val="20"/>
                <w:rtl/>
                <w:lang w:bidi="fa-IR"/>
              </w:rPr>
              <w:t xml:space="preserve"> اتصال به زم</w:t>
            </w:r>
            <w:r w:rsidRPr="00DD57C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DD57C3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DD57C3">
              <w:rPr>
                <w:rFonts w:cs="B Nazanin"/>
                <w:sz w:val="20"/>
                <w:szCs w:val="20"/>
                <w:rtl/>
                <w:lang w:bidi="fa-IR"/>
              </w:rPr>
              <w:t xml:space="preserve">(ارت)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را نام ببرد.</w:t>
            </w:r>
          </w:p>
          <w:p w14:paraId="21A27D9C" w14:textId="77777777" w:rsidR="00643D59" w:rsidRDefault="00643D59" w:rsidP="00643D59">
            <w:pPr>
              <w:pStyle w:val="ListParagraph"/>
              <w:numPr>
                <w:ilvl w:val="0"/>
                <w:numId w:val="22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شرايط </w:t>
            </w:r>
            <w:r w:rsidRPr="00DD57C3">
              <w:rPr>
                <w:rFonts w:cs="B Nazanin"/>
                <w:sz w:val="20"/>
                <w:szCs w:val="20"/>
                <w:rtl/>
                <w:lang w:bidi="fa-IR"/>
              </w:rPr>
              <w:t>چاه سيستم اتصال به زمين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را بيان نمايد.</w:t>
            </w:r>
          </w:p>
          <w:p w14:paraId="5E181366" w14:textId="502E717C" w:rsidR="00643D59" w:rsidRDefault="00643D59" w:rsidP="00643D59">
            <w:pPr>
              <w:pStyle w:val="ListParagraph"/>
              <w:numPr>
                <w:ilvl w:val="0"/>
                <w:numId w:val="22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لكترود زمين را توضيح دهد و انواع آنرا بيان كند.</w:t>
            </w:r>
          </w:p>
          <w:p w14:paraId="7367CC1C" w14:textId="77777777" w:rsidR="00643D59" w:rsidRDefault="00643D59" w:rsidP="00643D59">
            <w:pPr>
              <w:pStyle w:val="ListParagraph"/>
              <w:numPr>
                <w:ilvl w:val="0"/>
                <w:numId w:val="22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نحوي اندازه گيري مقاومت چاه ارت با استفاده از ارت سنج را بيان نمايد.</w:t>
            </w:r>
          </w:p>
          <w:p w14:paraId="2A0F4FFA" w14:textId="77777777" w:rsidR="00643D59" w:rsidRDefault="00643D59" w:rsidP="00643D59">
            <w:pPr>
              <w:pStyle w:val="ListParagraph"/>
              <w:numPr>
                <w:ilvl w:val="0"/>
                <w:numId w:val="22"/>
              </w:num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سيستم </w:t>
            </w:r>
            <w:r w:rsidRPr="00FF1DB2">
              <w:rPr>
                <w:rFonts w:cs="B Nazanin"/>
                <w:sz w:val="20"/>
                <w:szCs w:val="20"/>
                <w:rtl/>
                <w:lang w:bidi="fa-IR"/>
              </w:rPr>
              <w:t>صاعقه گ</w:t>
            </w:r>
            <w:r w:rsidRPr="00FF1DB2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FF1DB2">
              <w:rPr>
                <w:rFonts w:cs="B Nazanin" w:hint="eastAsia"/>
                <w:sz w:val="20"/>
                <w:szCs w:val="20"/>
                <w:rtl/>
                <w:lang w:bidi="fa-IR"/>
              </w:rPr>
              <w:t>ر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را شرح دهد.</w:t>
            </w:r>
          </w:p>
          <w:p w14:paraId="460E1242" w14:textId="1AEC86EB" w:rsidR="00643D59" w:rsidRPr="009D4C18" w:rsidRDefault="00643D59" w:rsidP="00643D59">
            <w:pPr>
              <w:pStyle w:val="ListParagraph"/>
              <w:numPr>
                <w:ilvl w:val="0"/>
                <w:numId w:val="22"/>
              </w:num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انواع </w:t>
            </w:r>
            <w:r w:rsidRPr="00FF1DB2">
              <w:rPr>
                <w:rFonts w:cs="B Nazanin"/>
                <w:sz w:val="20"/>
                <w:szCs w:val="20"/>
                <w:rtl/>
                <w:lang w:bidi="fa-IR"/>
              </w:rPr>
              <w:t>تجه</w:t>
            </w:r>
            <w:r w:rsidRPr="00FF1DB2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FF1DB2">
              <w:rPr>
                <w:rFonts w:cs="B Nazanin" w:hint="eastAsia"/>
                <w:sz w:val="20"/>
                <w:szCs w:val="20"/>
                <w:rtl/>
                <w:lang w:bidi="fa-IR"/>
              </w:rPr>
              <w:t>زات</w:t>
            </w:r>
            <w:r w:rsidRPr="00FF1DB2">
              <w:rPr>
                <w:rFonts w:cs="B Nazanin"/>
                <w:sz w:val="20"/>
                <w:szCs w:val="20"/>
                <w:rtl/>
                <w:lang w:bidi="fa-IR"/>
              </w:rPr>
              <w:t xml:space="preserve"> حفاظت فرد</w:t>
            </w:r>
            <w:r w:rsidRPr="00FF1DB2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هنگام كار با جريان الكتريسيته را نام برده ويژگي هركدام را توضيح ده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24DF42CC" w14:textId="1B247B58" w:rsidR="00643D59" w:rsidRPr="00F563A6" w:rsidRDefault="00643D59" w:rsidP="00643D59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619CAC25" w14:textId="77777777" w:rsidR="00643D59" w:rsidRPr="005228B5" w:rsidRDefault="00643D59" w:rsidP="00643D59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5284E4BA" w14:textId="77777777" w:rsidR="00643D59" w:rsidRPr="00143A86" w:rsidRDefault="00643D59" w:rsidP="00643D59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143A8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24125744" w14:textId="77777777" w:rsidR="00643D59" w:rsidRPr="00F563A6" w:rsidRDefault="00643D59" w:rsidP="00643D59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4F4792E1" w14:textId="77777777" w:rsidR="00643D59" w:rsidRDefault="00643D59" w:rsidP="00643D59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6EAA864B" w14:textId="07DA9D61" w:rsidR="00643D59" w:rsidRPr="00F563A6" w:rsidRDefault="00643D59" w:rsidP="00643D59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68D44B55" w14:textId="77777777" w:rsidR="00643D59" w:rsidRDefault="00643D59" w:rsidP="00643D59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335AE574" w14:textId="77777777" w:rsidR="00643D59" w:rsidRDefault="00643D59" w:rsidP="00643D59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1EEEED19" w14:textId="41216A5B" w:rsidR="00643D59" w:rsidRPr="00F563A6" w:rsidRDefault="00643D59" w:rsidP="00643D59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9FA0F62" w14:textId="77777777" w:rsidR="00643D59" w:rsidRDefault="00643D59" w:rsidP="00643D59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492CF2C6" w14:textId="77777777" w:rsidR="00643D59" w:rsidRDefault="00643D59" w:rsidP="00643D59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F0AA9AE" w14:textId="5C6A7D67" w:rsidR="00643D59" w:rsidRPr="00F563A6" w:rsidRDefault="00643D59" w:rsidP="00643D59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</w:tbl>
    <w:p w14:paraId="206BB373" w14:textId="77777777" w:rsidR="00C4626A" w:rsidRDefault="00C4626A" w:rsidP="00C53370">
      <w:pPr>
        <w:bidi/>
        <w:spacing w:after="0" w:line="240" w:lineRule="auto"/>
        <w:ind w:left="720"/>
        <w:jc w:val="both"/>
        <w:rPr>
          <w:rFonts w:cs="B Nazanin"/>
          <w:color w:val="000000"/>
          <w:rtl/>
          <w:lang w:bidi="fa-IR"/>
        </w:rPr>
      </w:pPr>
    </w:p>
    <w:p w14:paraId="5ED00623" w14:textId="77777777" w:rsidR="00C53370" w:rsidRDefault="00C53370" w:rsidP="00C53370">
      <w:pPr>
        <w:bidi/>
        <w:spacing w:after="0" w:line="240" w:lineRule="auto"/>
        <w:ind w:left="720"/>
        <w:jc w:val="both"/>
        <w:rPr>
          <w:rFonts w:cs="B Nazanin"/>
          <w:color w:val="000000"/>
          <w:lang w:bidi="fa-IR"/>
        </w:rPr>
      </w:pPr>
    </w:p>
    <w:p w14:paraId="6D8851DE" w14:textId="77777777" w:rsidR="00C4626A" w:rsidRPr="00C53370" w:rsidRDefault="00C4626A" w:rsidP="00C4626A">
      <w:pPr>
        <w:bidi/>
        <w:spacing w:after="0"/>
        <w:rPr>
          <w:rFonts w:cs="B Titr"/>
          <w:b/>
          <w:bCs/>
          <w:sz w:val="24"/>
          <w:szCs w:val="24"/>
          <w:rtl/>
          <w:lang w:bidi="fa-IR"/>
        </w:rPr>
      </w:pPr>
      <w:r w:rsidRPr="00C53370">
        <w:rPr>
          <w:rFonts w:cs="B Titr" w:hint="cs"/>
          <w:b/>
          <w:bCs/>
          <w:sz w:val="24"/>
          <w:szCs w:val="24"/>
          <w:rtl/>
          <w:lang w:bidi="fa-IR"/>
        </w:rPr>
        <w:t>منابع درس: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5"/>
        <w:gridCol w:w="13249"/>
      </w:tblGrid>
      <w:tr w:rsidR="00C4626A" w:rsidRPr="000955BD" w14:paraId="3205BADD" w14:textId="77777777" w:rsidTr="00A36F74">
        <w:tc>
          <w:tcPr>
            <w:tcW w:w="385" w:type="pct"/>
            <w:shd w:val="clear" w:color="auto" w:fill="auto"/>
            <w:vAlign w:val="center"/>
          </w:tcPr>
          <w:p w14:paraId="21B993BB" w14:textId="77777777" w:rsidR="00C4626A" w:rsidRPr="00C53370" w:rsidRDefault="00C4626A" w:rsidP="00C53370">
            <w:pPr>
              <w:bidi/>
              <w:spacing w:after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C53370">
              <w:rPr>
                <w:rFonts w:cs="B Titr" w:hint="cs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67653DEE" w14:textId="77777777" w:rsidR="00C4626A" w:rsidRPr="00C53370" w:rsidRDefault="00C4626A" w:rsidP="00C53370">
            <w:pPr>
              <w:bidi/>
              <w:spacing w:after="0" w:line="240" w:lineRule="auto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C53370">
              <w:rPr>
                <w:rFonts w:cs="B Titr" w:hint="cs"/>
                <w:sz w:val="24"/>
                <w:szCs w:val="24"/>
                <w:rtl/>
                <w:lang w:bidi="fa-IR"/>
              </w:rPr>
              <w:t>عنوان</w:t>
            </w:r>
          </w:p>
        </w:tc>
      </w:tr>
      <w:tr w:rsidR="00C4626A" w:rsidRPr="000955BD" w14:paraId="07197ACF" w14:textId="77777777" w:rsidTr="00A36F74">
        <w:tc>
          <w:tcPr>
            <w:tcW w:w="385" w:type="pct"/>
            <w:shd w:val="clear" w:color="auto" w:fill="auto"/>
            <w:vAlign w:val="center"/>
          </w:tcPr>
          <w:p w14:paraId="20DE7D3D" w14:textId="77777777" w:rsidR="00C4626A" w:rsidRPr="00C53370" w:rsidRDefault="00C53370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1277558B" w14:textId="5247AA0B" w:rsidR="00C4626A" w:rsidRPr="00143A86" w:rsidRDefault="00143A86" w:rsidP="00143A86">
            <w:pPr>
              <w:bidi/>
              <w:spacing w:after="0"/>
              <w:rPr>
                <w:rStyle w:val="Hyperlink"/>
                <w:rFonts w:cs="B Nazanin"/>
                <w:b/>
                <w:bCs/>
                <w:color w:val="auto"/>
                <w:sz w:val="24"/>
                <w:szCs w:val="24"/>
                <w:u w:val="none"/>
                <w:lang w:bidi="fa-IR"/>
              </w:rPr>
            </w:pPr>
            <w:r w:rsidRPr="00143A8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ایمنی ماشین آلات </w:t>
            </w:r>
            <w:r w:rsidRPr="00143A86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fa-IR"/>
              </w:rPr>
              <w:t>–</w:t>
            </w:r>
            <w:r w:rsidRPr="00143A8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کتر جهانگیری و همکاران</w:t>
            </w:r>
          </w:p>
        </w:tc>
      </w:tr>
      <w:tr w:rsidR="00835E27" w:rsidRPr="000955BD" w14:paraId="64829B79" w14:textId="77777777" w:rsidTr="00A36F74">
        <w:tc>
          <w:tcPr>
            <w:tcW w:w="385" w:type="pct"/>
            <w:shd w:val="clear" w:color="auto" w:fill="auto"/>
            <w:vAlign w:val="center"/>
          </w:tcPr>
          <w:p w14:paraId="6A518AC4" w14:textId="1829308B" w:rsidR="00835E27" w:rsidRDefault="00835E27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55457411" w14:textId="30AF9FD8" w:rsidR="00835E27" w:rsidRPr="00835E27" w:rsidRDefault="00143A86" w:rsidP="00835E27">
            <w:pPr>
              <w:bidi/>
              <w:spacing w:after="0"/>
              <w:rPr>
                <w:rStyle w:val="Hyperlink"/>
                <w:rFonts w:cs="B Nazanin"/>
                <w:b/>
                <w:bCs/>
                <w:color w:val="auto"/>
                <w:sz w:val="24"/>
                <w:szCs w:val="24"/>
                <w:u w:val="none"/>
                <w:lang w:bidi="fa-IR"/>
              </w:rPr>
            </w:pPr>
            <w:r w:rsidRPr="00143A86">
              <w:rPr>
                <w:rStyle w:val="Hyperlink"/>
                <w:rFonts w:cs="B Nazanin"/>
                <w:b/>
                <w:bCs/>
                <w:color w:val="auto"/>
                <w:sz w:val="24"/>
                <w:szCs w:val="24"/>
                <w:u w:val="none"/>
                <w:rtl/>
                <w:lang w:bidi="fa-IR"/>
              </w:rPr>
              <w:t>ا</w:t>
            </w:r>
            <w:r w:rsidRPr="00143A86">
              <w:rPr>
                <w:rStyle w:val="Hyperlink"/>
                <w:rFonts w:cs="B Nazanin" w:hint="cs"/>
                <w:b/>
                <w:bCs/>
                <w:color w:val="auto"/>
                <w:sz w:val="24"/>
                <w:szCs w:val="24"/>
                <w:u w:val="none"/>
                <w:rtl/>
                <w:lang w:bidi="fa-IR"/>
              </w:rPr>
              <w:t>ی</w:t>
            </w:r>
            <w:r w:rsidRPr="00143A86">
              <w:rPr>
                <w:rStyle w:val="Hyperlink"/>
                <w:rFonts w:cs="B Nazanin" w:hint="eastAsia"/>
                <w:b/>
                <w:bCs/>
                <w:color w:val="auto"/>
                <w:sz w:val="24"/>
                <w:szCs w:val="24"/>
                <w:u w:val="none"/>
                <w:rtl/>
                <w:lang w:bidi="fa-IR"/>
              </w:rPr>
              <w:t>من</w:t>
            </w:r>
            <w:r w:rsidRPr="00143A86">
              <w:rPr>
                <w:rStyle w:val="Hyperlink"/>
                <w:rFonts w:cs="B Nazanin" w:hint="cs"/>
                <w:b/>
                <w:bCs/>
                <w:color w:val="auto"/>
                <w:sz w:val="24"/>
                <w:szCs w:val="24"/>
                <w:u w:val="none"/>
                <w:rtl/>
                <w:lang w:bidi="fa-IR"/>
              </w:rPr>
              <w:t>ی</w:t>
            </w:r>
            <w:r w:rsidRPr="00143A86">
              <w:rPr>
                <w:rStyle w:val="Hyperlink"/>
                <w:rFonts w:cs="B Nazanin"/>
                <w:b/>
                <w:bCs/>
                <w:color w:val="auto"/>
                <w:sz w:val="24"/>
                <w:szCs w:val="24"/>
                <w:u w:val="none"/>
                <w:rtl/>
                <w:lang w:bidi="fa-IR"/>
              </w:rPr>
              <w:t xml:space="preserve"> در برق- مج</w:t>
            </w:r>
            <w:r w:rsidRPr="00143A86">
              <w:rPr>
                <w:rStyle w:val="Hyperlink"/>
                <w:rFonts w:cs="B Nazanin" w:hint="cs"/>
                <w:b/>
                <w:bCs/>
                <w:color w:val="auto"/>
                <w:sz w:val="24"/>
                <w:szCs w:val="24"/>
                <w:u w:val="none"/>
                <w:rtl/>
                <w:lang w:bidi="fa-IR"/>
              </w:rPr>
              <w:t>ی</w:t>
            </w:r>
            <w:r w:rsidRPr="00143A86">
              <w:rPr>
                <w:rStyle w:val="Hyperlink"/>
                <w:rFonts w:cs="B Nazanin" w:hint="eastAsia"/>
                <w:b/>
                <w:bCs/>
                <w:color w:val="auto"/>
                <w:sz w:val="24"/>
                <w:szCs w:val="24"/>
                <w:u w:val="none"/>
                <w:rtl/>
                <w:lang w:bidi="fa-IR"/>
              </w:rPr>
              <w:t>ر</w:t>
            </w:r>
            <w:r w:rsidRPr="00143A86">
              <w:rPr>
                <w:rStyle w:val="Hyperlink"/>
                <w:rFonts w:cs="B Nazanin" w:hint="cs"/>
                <w:b/>
                <w:bCs/>
                <w:color w:val="auto"/>
                <w:sz w:val="24"/>
                <w:szCs w:val="24"/>
                <w:u w:val="none"/>
                <w:rtl/>
                <w:lang w:bidi="fa-IR"/>
              </w:rPr>
              <w:t>ی</w:t>
            </w:r>
          </w:p>
        </w:tc>
      </w:tr>
      <w:tr w:rsidR="00F84FC4" w:rsidRPr="000955BD" w14:paraId="7049898A" w14:textId="77777777" w:rsidTr="00A36F74">
        <w:tc>
          <w:tcPr>
            <w:tcW w:w="385" w:type="pct"/>
            <w:shd w:val="clear" w:color="auto" w:fill="auto"/>
            <w:vAlign w:val="center"/>
          </w:tcPr>
          <w:p w14:paraId="5DC1EFF4" w14:textId="74696D6A" w:rsidR="00F84FC4" w:rsidRDefault="00F84FC4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741F4FE9" w14:textId="588D66D0" w:rsidR="00F84FC4" w:rsidRPr="00835E27" w:rsidRDefault="00143A86" w:rsidP="00F84FC4">
            <w:pPr>
              <w:bidi/>
              <w:spacing w:after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43A86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>هندبوک ا</w:t>
            </w:r>
            <w:r w:rsidRPr="00143A8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143A86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من</w:t>
            </w:r>
            <w:r w:rsidRPr="00143A8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143A86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برق_ دکترگلمحمد</w:t>
            </w:r>
            <w:r w:rsidRPr="00143A8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</w:tr>
      <w:tr w:rsidR="00835E27" w:rsidRPr="000955BD" w14:paraId="0114CC06" w14:textId="77777777" w:rsidTr="00A36F74">
        <w:tc>
          <w:tcPr>
            <w:tcW w:w="385" w:type="pct"/>
            <w:shd w:val="clear" w:color="auto" w:fill="auto"/>
            <w:vAlign w:val="center"/>
          </w:tcPr>
          <w:p w14:paraId="3A4E0CED" w14:textId="551895AC" w:rsidR="00835E27" w:rsidRDefault="00C44217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5F52A870" w14:textId="4E86E0E1" w:rsidR="00835E27" w:rsidRPr="00F84FC4" w:rsidRDefault="00143A86" w:rsidP="00143A86">
            <w:pPr>
              <w:bidi/>
              <w:spacing w:after="0"/>
              <w:rPr>
                <w:rStyle w:val="Hyperlink"/>
                <w:rFonts w:ascii="Times New Roman" w:eastAsia="SimSun" w:hAnsi="Times New Roman" w:cs="B Nazanin"/>
                <w:b/>
                <w:bCs/>
                <w:snapToGrid w:val="0"/>
                <w:color w:val="auto"/>
                <w:u w:val="none"/>
                <w:lang w:eastAsia="zh-CN" w:bidi="fa-IR"/>
              </w:rPr>
            </w:pPr>
            <w:r w:rsidRPr="00143A86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>ا</w:t>
            </w:r>
            <w:r w:rsidRPr="00143A8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143A86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من</w:t>
            </w:r>
            <w:r w:rsidRPr="00143A8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143A86">
              <w:rPr>
                <w:sz w:val="24"/>
                <w:szCs w:val="24"/>
                <w:rtl/>
                <w:lang w:bidi="fa-IR"/>
              </w:rPr>
              <w:t xml:space="preserve"> </w:t>
            </w:r>
            <w:r w:rsidRPr="00143A86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>و بهداشت برا</w:t>
            </w:r>
            <w:r w:rsidRPr="00143A8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143A86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مهندس</w:t>
            </w:r>
            <w:r w:rsidRPr="00143A8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143A86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ن</w:t>
            </w:r>
            <w:r w:rsidRPr="00143A86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>- دکتر محمد فام و دکتر م</w:t>
            </w:r>
            <w:r w:rsidRPr="00143A8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143A86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رزا</w:t>
            </w:r>
            <w:r w:rsidRPr="00143A8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</w:tr>
      <w:tr w:rsidR="00835E27" w:rsidRPr="000955BD" w14:paraId="4343B951" w14:textId="77777777" w:rsidTr="00A36F74">
        <w:tc>
          <w:tcPr>
            <w:tcW w:w="385" w:type="pct"/>
            <w:shd w:val="clear" w:color="auto" w:fill="auto"/>
            <w:vAlign w:val="center"/>
          </w:tcPr>
          <w:p w14:paraId="24531E61" w14:textId="56F86A43" w:rsidR="00835E27" w:rsidRDefault="00C44217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23C1220B" w14:textId="2CCC690D" w:rsidR="00835E27" w:rsidRPr="00672A22" w:rsidRDefault="00143A86" w:rsidP="00F84FC4">
            <w:pPr>
              <w:pStyle w:val="PlainText"/>
              <w:rPr>
                <w:rStyle w:val="Hyperlink"/>
                <w:rFonts w:ascii="Times New Roman" w:eastAsia="SimSun" w:hAnsi="Times New Roman" w:cs="B Nazanin"/>
                <w:b/>
                <w:bCs/>
                <w:snapToGrid w:val="0"/>
                <w:color w:val="auto"/>
                <w:u w:val="none"/>
                <w:lang w:eastAsia="zh-CN" w:bidi="fa-IR"/>
              </w:rPr>
            </w:pPr>
            <w:r w:rsidRPr="00672A22">
              <w:rPr>
                <w:rStyle w:val="Hyperlink"/>
                <w:rFonts w:ascii="Times New Roman" w:eastAsia="SimSun" w:hAnsi="Times New Roman" w:cs="B Nazanin"/>
                <w:b/>
                <w:bCs/>
                <w:snapToGrid w:val="0"/>
                <w:color w:val="auto"/>
                <w:sz w:val="24"/>
                <w:szCs w:val="24"/>
                <w:u w:val="none"/>
                <w:lang w:eastAsia="zh-CN" w:bidi="fa-IR"/>
              </w:rPr>
              <w:t>Prac</w:t>
            </w:r>
            <w:r w:rsidR="00672A22" w:rsidRPr="00672A22">
              <w:rPr>
                <w:rStyle w:val="Hyperlink"/>
                <w:rFonts w:ascii="Times New Roman" w:eastAsia="SimSun" w:hAnsi="Times New Roman" w:cs="B Nazanin"/>
                <w:b/>
                <w:bCs/>
                <w:snapToGrid w:val="0"/>
                <w:color w:val="auto"/>
                <w:sz w:val="24"/>
                <w:szCs w:val="24"/>
                <w:u w:val="none"/>
                <w:lang w:eastAsia="zh-CN" w:bidi="fa-IR"/>
              </w:rPr>
              <w:t>t</w:t>
            </w:r>
            <w:r w:rsidRPr="00672A22">
              <w:rPr>
                <w:rStyle w:val="Hyperlink"/>
                <w:rFonts w:ascii="Times New Roman" w:eastAsia="SimSun" w:hAnsi="Times New Roman" w:cs="B Nazanin"/>
                <w:b/>
                <w:bCs/>
                <w:snapToGrid w:val="0"/>
                <w:color w:val="auto"/>
                <w:sz w:val="24"/>
                <w:szCs w:val="24"/>
                <w:u w:val="none"/>
                <w:lang w:eastAsia="zh-CN" w:bidi="fa-IR"/>
              </w:rPr>
              <w:t xml:space="preserve">ical </w:t>
            </w:r>
            <w:r w:rsidR="00672A22" w:rsidRPr="00672A22">
              <w:rPr>
                <w:rStyle w:val="Hyperlink"/>
                <w:rFonts w:ascii="Times New Roman" w:eastAsia="SimSun" w:hAnsi="Times New Roman" w:cs="B Nazanin"/>
                <w:b/>
                <w:bCs/>
                <w:snapToGrid w:val="0"/>
                <w:color w:val="auto"/>
                <w:sz w:val="24"/>
                <w:szCs w:val="24"/>
                <w:u w:val="none"/>
                <w:lang w:eastAsia="zh-CN" w:bidi="fa-IR"/>
              </w:rPr>
              <w:t>Machinery Safety</w:t>
            </w:r>
          </w:p>
        </w:tc>
      </w:tr>
    </w:tbl>
    <w:p w14:paraId="77890B59" w14:textId="77777777" w:rsidR="00C4626A" w:rsidRPr="000955BD" w:rsidRDefault="00C4626A" w:rsidP="00C4626A">
      <w:pPr>
        <w:bidi/>
        <w:spacing w:after="0"/>
        <w:rPr>
          <w:rFonts w:cs="B Nazanin"/>
          <w:b/>
          <w:bCs/>
          <w:sz w:val="24"/>
          <w:szCs w:val="24"/>
          <w:rtl/>
          <w:lang w:bidi="fa-IR"/>
        </w:rPr>
      </w:pPr>
    </w:p>
    <w:p w14:paraId="5F853F5B" w14:textId="77777777" w:rsidR="005A02C8" w:rsidRPr="00F563A6" w:rsidRDefault="005A02C8" w:rsidP="00C4626A">
      <w:pPr>
        <w:numPr>
          <w:ilvl w:val="0"/>
          <w:numId w:val="1"/>
        </w:numPr>
        <w:bidi/>
        <w:spacing w:after="0" w:line="240" w:lineRule="auto"/>
        <w:jc w:val="both"/>
        <w:rPr>
          <w:rFonts w:cs="B Nazanin"/>
          <w:color w:val="000000"/>
          <w:lang w:bidi="fa-IR"/>
        </w:rPr>
      </w:pPr>
      <w:r w:rsidRPr="00F563A6">
        <w:rPr>
          <w:rFonts w:cs="B Nazanin" w:hint="cs"/>
          <w:color w:val="000000"/>
          <w:rtl/>
          <w:lang w:bidi="fa-IR"/>
        </w:rPr>
        <w:t>هدف کلی در واقع نشان‌دهنده هدف اصلی آن جلسه تدریس خواهد بود که اصولاً یک هدف کلی نگارش شده و سپس به چند هدف ویژه رفتاری تقسیم می‌شود.</w:t>
      </w:r>
    </w:p>
    <w:p w14:paraId="15DC60CD" w14:textId="77777777" w:rsidR="005A02C8" w:rsidRDefault="005A02C8" w:rsidP="005A02C8">
      <w:pPr>
        <w:numPr>
          <w:ilvl w:val="0"/>
          <w:numId w:val="1"/>
        </w:numPr>
        <w:bidi/>
        <w:spacing w:after="0" w:line="240" w:lineRule="auto"/>
        <w:jc w:val="both"/>
        <w:rPr>
          <w:color w:val="000000"/>
          <w:lang w:bidi="fa-IR"/>
        </w:rPr>
      </w:pPr>
      <w:r w:rsidRPr="00F563A6">
        <w:rPr>
          <w:rFonts w:cs="B Nazanin" w:hint="cs"/>
          <w:color w:val="000000"/>
          <w:rtl/>
          <w:lang w:bidi="fa-IR"/>
        </w:rPr>
        <w:t>اهداف ویژه رفتاری دارای فعل رفتاری، معیار، محتوا و شرایط بوده و در حیطه‌های شناختی، عاطفی و روان حرکتی طراحی می‌شود. این اهداف در تعیین متد و وسایل آموزشی موثر می‌باشند</w:t>
      </w:r>
      <w:r w:rsidRPr="00F563A6">
        <w:rPr>
          <w:rFonts w:hint="cs"/>
          <w:color w:val="000000"/>
          <w:rtl/>
          <w:lang w:bidi="fa-IR"/>
        </w:rPr>
        <w:t>.</w:t>
      </w:r>
    </w:p>
    <w:p w14:paraId="427A4AAD" w14:textId="77777777" w:rsidR="00C53370" w:rsidRPr="00106E94" w:rsidRDefault="00C53370" w:rsidP="00106E94">
      <w:pPr>
        <w:numPr>
          <w:ilvl w:val="0"/>
          <w:numId w:val="1"/>
        </w:numPr>
        <w:bidi/>
        <w:spacing w:after="0" w:line="240" w:lineRule="auto"/>
        <w:jc w:val="both"/>
        <w:rPr>
          <w:rFonts w:cs="B Nazanin"/>
          <w:color w:val="000000"/>
          <w:rtl/>
          <w:lang w:bidi="fa-IR"/>
        </w:rPr>
      </w:pPr>
      <w:r>
        <w:rPr>
          <w:rFonts w:cs="B Mitra" w:hint="cs"/>
          <w:rtl/>
          <w:lang w:bidi="fa-IR"/>
        </w:rPr>
        <w:lastRenderedPageBreak/>
        <w:t>ارزشیابی</w:t>
      </w:r>
      <w:r w:rsidRPr="001A7FC9">
        <w:rPr>
          <w:rFonts w:cs="B Mitra" w:hint="cs"/>
          <w:rtl/>
          <w:lang w:bidi="fa-IR"/>
        </w:rPr>
        <w:t xml:space="preserve"> بر اساس اهداف می</w:t>
      </w:r>
      <w:r w:rsidRPr="001A7FC9">
        <w:rPr>
          <w:rFonts w:cs="B Mitra" w:hint="cs"/>
          <w:rtl/>
          <w:lang w:bidi="fa-IR"/>
        </w:rPr>
        <w:softHyphen/>
        <w:t xml:space="preserve">توانند به صورت آزمون ورودی (آگاهی از سطح آمادگی دانشجویان) </w:t>
      </w:r>
      <w:r>
        <w:rPr>
          <w:rFonts w:cs="B Mitra" w:hint="cs"/>
          <w:rtl/>
          <w:lang w:bidi="fa-IR"/>
        </w:rPr>
        <w:t xml:space="preserve">، </w:t>
      </w:r>
      <w:r w:rsidRPr="001A7FC9">
        <w:rPr>
          <w:rFonts w:cs="B Mitra" w:hint="cs"/>
          <w:rtl/>
          <w:lang w:bidi="fa-IR"/>
        </w:rPr>
        <w:t>مرحله</w:t>
      </w:r>
      <w:r w:rsidRPr="001A7FC9">
        <w:rPr>
          <w:rFonts w:cs="B Mitra" w:hint="cs"/>
          <w:rtl/>
          <w:lang w:bidi="fa-IR"/>
        </w:rPr>
        <w:softHyphen/>
        <w:t>ای یا تکوینی (در فرایند تدریس با هدف شناسایی قوت و ضعف دانشجویان) و آزمون پایا</w:t>
      </w:r>
      <w:r>
        <w:rPr>
          <w:rFonts w:cs="B Mitra" w:hint="cs"/>
          <w:rtl/>
          <w:lang w:bidi="fa-IR"/>
        </w:rPr>
        <w:t>نی</w:t>
      </w:r>
      <w:r w:rsidRPr="001A7FC9">
        <w:rPr>
          <w:rFonts w:cs="B Mitra" w:hint="cs"/>
          <w:rtl/>
          <w:lang w:bidi="fa-IR"/>
        </w:rPr>
        <w:t xml:space="preserve"> یا تراکمی (پایان یک دوره یا مقطع آموزشی با هدف قضاوت در مورد تسلط دانشجویان) برگزار گردد.</w:t>
      </w:r>
    </w:p>
    <w:sectPr w:rsidR="00C53370" w:rsidRPr="00106E94" w:rsidSect="002F15BF">
      <w:footerReference w:type="default" r:id="rId9"/>
      <w:pgSz w:w="15840" w:h="12240" w:orient="landscape"/>
      <w:pgMar w:top="567" w:right="851" w:bottom="284" w:left="851" w:header="720" w:footer="720" w:gutter="0"/>
      <w:pgBorders w:offsetFrom="page">
        <w:top w:val="thinThickSmallGap" w:sz="24" w:space="24" w:color="C00000"/>
        <w:left w:val="thinThickSmallGap" w:sz="24" w:space="24" w:color="C00000"/>
        <w:bottom w:val="thickThinSmallGap" w:sz="24" w:space="24" w:color="C00000"/>
        <w:right w:val="thickThinSmallGap" w:sz="24" w:space="24" w:color="C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3AA9B0" w14:textId="77777777" w:rsidR="009C58E0" w:rsidRDefault="009C58E0" w:rsidP="00C53370">
      <w:pPr>
        <w:spacing w:after="0" w:line="240" w:lineRule="auto"/>
      </w:pPr>
      <w:r>
        <w:separator/>
      </w:r>
    </w:p>
  </w:endnote>
  <w:endnote w:type="continuationSeparator" w:id="0">
    <w:p w14:paraId="2C9F9400" w14:textId="77777777" w:rsidR="009C58E0" w:rsidRDefault="009C58E0" w:rsidP="00C533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5911200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C0D096" w14:textId="77777777" w:rsidR="00C53370" w:rsidRDefault="001F5301" w:rsidP="00C53370">
        <w:pPr>
          <w:pStyle w:val="Footer"/>
          <w:bidi/>
          <w:jc w:val="center"/>
        </w:pPr>
        <w:r>
          <w:fldChar w:fldCharType="begin"/>
        </w:r>
        <w:r w:rsidR="00C53370">
          <w:instrText xml:space="preserve"> PAGE   \* MERGEFORMAT </w:instrText>
        </w:r>
        <w:r>
          <w:fldChar w:fldCharType="separate"/>
        </w:r>
        <w:r w:rsidR="00BE4F3A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750F0B24" w14:textId="77777777" w:rsidR="00C53370" w:rsidRDefault="00C533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8CC5E1" w14:textId="77777777" w:rsidR="009C58E0" w:rsidRDefault="009C58E0" w:rsidP="00C53370">
      <w:pPr>
        <w:spacing w:after="0" w:line="240" w:lineRule="auto"/>
      </w:pPr>
      <w:r>
        <w:separator/>
      </w:r>
    </w:p>
  </w:footnote>
  <w:footnote w:type="continuationSeparator" w:id="0">
    <w:p w14:paraId="64B982E0" w14:textId="77777777" w:rsidR="009C58E0" w:rsidRDefault="009C58E0" w:rsidP="00C53370">
      <w:pPr>
        <w:spacing w:after="0" w:line="240" w:lineRule="auto"/>
      </w:pPr>
      <w:r>
        <w:continuationSeparator/>
      </w:r>
    </w:p>
  </w:footnote>
  <w:footnote w:id="1">
    <w:p w14:paraId="0A9CAC0F" w14:textId="77777777" w:rsidR="001B3C20" w:rsidRPr="005535D0" w:rsidRDefault="001B3C20" w:rsidP="001B3C20">
      <w:pPr>
        <w:pStyle w:val="FootnoteText"/>
        <w:bidi/>
        <w:rPr>
          <w:rFonts w:cs="B Nazanin"/>
          <w:sz w:val="16"/>
          <w:szCs w:val="16"/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  <w:lang w:bidi="fa-IR"/>
        </w:rPr>
        <w:t xml:space="preserve">. </w:t>
      </w:r>
      <w:r w:rsidRPr="005535D0">
        <w:rPr>
          <w:rFonts w:cs="B Nazanin" w:hint="cs"/>
          <w:color w:val="000000"/>
          <w:sz w:val="16"/>
          <w:szCs w:val="16"/>
          <w:rtl/>
          <w:lang w:bidi="fa-IR"/>
        </w:rPr>
        <w:t>براساس سه حيطه اهداف آموزشي: شناختي، عاطفي، روان-حركتي</w:t>
      </w:r>
    </w:p>
  </w:footnote>
  <w:footnote w:id="2">
    <w:p w14:paraId="37816E54" w14:textId="77777777" w:rsidR="00AF5753" w:rsidRPr="005535D0" w:rsidRDefault="00AF5753" w:rsidP="00AF5753">
      <w:pPr>
        <w:pStyle w:val="FootnoteText"/>
        <w:bidi/>
        <w:rPr>
          <w:rFonts w:cs="B Nazanin"/>
          <w:sz w:val="16"/>
          <w:szCs w:val="16"/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</w:rPr>
        <w:t xml:space="preserve">. </w:t>
      </w:r>
      <w:r w:rsidRPr="005535D0">
        <w:rPr>
          <w:rFonts w:cs="B Nazanin" w:hint="cs"/>
          <w:sz w:val="16"/>
          <w:szCs w:val="16"/>
          <w:rtl/>
          <w:lang w:bidi="fa-IR"/>
        </w:rPr>
        <w:t>دانسته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ها و پیش آمادگی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های ورود به درس جدید</w:t>
      </w:r>
    </w:p>
  </w:footnote>
  <w:footnote w:id="3">
    <w:p w14:paraId="7B724CCD" w14:textId="77777777" w:rsidR="005535D0" w:rsidRPr="005535D0" w:rsidRDefault="005535D0" w:rsidP="005535D0">
      <w:pPr>
        <w:pStyle w:val="FootnoteText"/>
        <w:bidi/>
        <w:rPr>
          <w:rFonts w:cs="B Nazanin"/>
          <w:sz w:val="16"/>
          <w:szCs w:val="16"/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</w:rPr>
        <w:t>.</w:t>
      </w:r>
      <w:r w:rsidRPr="005535D0">
        <w:rPr>
          <w:rFonts w:cs="B Nazanin" w:hint="cs"/>
          <w:sz w:val="16"/>
          <w:szCs w:val="16"/>
          <w:rtl/>
          <w:lang w:bidi="fa-IR"/>
        </w:rPr>
        <w:t xml:space="preserve"> هر نوع ارزشیابی که در طول ترم از عملکرد دانشجویان انجام می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گیرد.</w:t>
      </w:r>
    </w:p>
  </w:footnote>
  <w:footnote w:id="4">
    <w:p w14:paraId="6AF94ED4" w14:textId="77777777" w:rsidR="005535D0" w:rsidRDefault="005535D0" w:rsidP="005535D0">
      <w:pPr>
        <w:pStyle w:val="FootnoteText"/>
        <w:bidi/>
        <w:rPr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</w:rPr>
        <w:t>.</w:t>
      </w:r>
      <w:r w:rsidRPr="005535D0">
        <w:rPr>
          <w:rFonts w:cs="B Nazanin" w:hint="cs"/>
          <w:sz w:val="16"/>
          <w:szCs w:val="16"/>
          <w:rtl/>
          <w:lang w:bidi="fa-IR"/>
        </w:rPr>
        <w:t xml:space="preserve"> هر نوع ارزشیابی که در پایان ترم از عملکرد دانشجویان انجام می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گیرد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445C87"/>
    <w:multiLevelType w:val="hybridMultilevel"/>
    <w:tmpl w:val="36AAA24C"/>
    <w:lvl w:ilvl="0" w:tplc="5ACCDC6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AE1066"/>
    <w:multiLevelType w:val="hybridMultilevel"/>
    <w:tmpl w:val="B2668916"/>
    <w:lvl w:ilvl="0" w:tplc="C98EFAC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B34180"/>
    <w:multiLevelType w:val="hybridMultilevel"/>
    <w:tmpl w:val="362C8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DA162D"/>
    <w:multiLevelType w:val="hybridMultilevel"/>
    <w:tmpl w:val="26D665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4D64E9"/>
    <w:multiLevelType w:val="hybridMultilevel"/>
    <w:tmpl w:val="DCF88ED0"/>
    <w:lvl w:ilvl="0" w:tplc="E9ECCB6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D33FC4"/>
    <w:multiLevelType w:val="hybridMultilevel"/>
    <w:tmpl w:val="B6AA1A30"/>
    <w:lvl w:ilvl="0" w:tplc="EADCA9F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8D7F14"/>
    <w:multiLevelType w:val="hybridMultilevel"/>
    <w:tmpl w:val="EEA8357A"/>
    <w:lvl w:ilvl="0" w:tplc="018A6C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05441B"/>
    <w:multiLevelType w:val="hybridMultilevel"/>
    <w:tmpl w:val="2F3EBBD2"/>
    <w:lvl w:ilvl="0" w:tplc="D5FEF2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0E6946"/>
    <w:multiLevelType w:val="hybridMultilevel"/>
    <w:tmpl w:val="C8DE7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E3563C"/>
    <w:multiLevelType w:val="hybridMultilevel"/>
    <w:tmpl w:val="74C2BCBE"/>
    <w:lvl w:ilvl="0" w:tplc="51F460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A961C0"/>
    <w:multiLevelType w:val="hybridMultilevel"/>
    <w:tmpl w:val="62AE0FD0"/>
    <w:lvl w:ilvl="0" w:tplc="739802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BD10D3"/>
    <w:multiLevelType w:val="hybridMultilevel"/>
    <w:tmpl w:val="0BECCE22"/>
    <w:lvl w:ilvl="0" w:tplc="739802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2A6B1D"/>
    <w:multiLevelType w:val="hybridMultilevel"/>
    <w:tmpl w:val="A1B89CE6"/>
    <w:lvl w:ilvl="0" w:tplc="F57073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2222EC"/>
    <w:multiLevelType w:val="hybridMultilevel"/>
    <w:tmpl w:val="BB08DC08"/>
    <w:lvl w:ilvl="0" w:tplc="087CDA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F26D5D"/>
    <w:multiLevelType w:val="hybridMultilevel"/>
    <w:tmpl w:val="2952B6CA"/>
    <w:lvl w:ilvl="0" w:tplc="D4F08E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9623B6"/>
    <w:multiLevelType w:val="hybridMultilevel"/>
    <w:tmpl w:val="EC9CE338"/>
    <w:lvl w:ilvl="0" w:tplc="0B32F7F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1B0A3C"/>
    <w:multiLevelType w:val="hybridMultilevel"/>
    <w:tmpl w:val="563CC00A"/>
    <w:lvl w:ilvl="0" w:tplc="68085F0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D32638"/>
    <w:multiLevelType w:val="hybridMultilevel"/>
    <w:tmpl w:val="2252F24A"/>
    <w:lvl w:ilvl="0" w:tplc="9E1E5A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9A446A"/>
    <w:multiLevelType w:val="hybridMultilevel"/>
    <w:tmpl w:val="B6E4B5D8"/>
    <w:lvl w:ilvl="0" w:tplc="BF4C7D7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2A495C"/>
    <w:multiLevelType w:val="hybridMultilevel"/>
    <w:tmpl w:val="45D44D2C"/>
    <w:lvl w:ilvl="0" w:tplc="901641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854E0D"/>
    <w:multiLevelType w:val="hybridMultilevel"/>
    <w:tmpl w:val="166C8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BB527A"/>
    <w:multiLevelType w:val="hybridMultilevel"/>
    <w:tmpl w:val="9344331C"/>
    <w:lvl w:ilvl="0" w:tplc="030E7E16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CDE612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3D41556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F6BA8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2E86CC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430F0D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A88F95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8CC180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48F05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20"/>
  </w:num>
  <w:num w:numId="5">
    <w:abstractNumId w:val="8"/>
  </w:num>
  <w:num w:numId="6">
    <w:abstractNumId w:val="21"/>
  </w:num>
  <w:num w:numId="7">
    <w:abstractNumId w:val="12"/>
  </w:num>
  <w:num w:numId="8">
    <w:abstractNumId w:val="6"/>
  </w:num>
  <w:num w:numId="9">
    <w:abstractNumId w:val="11"/>
  </w:num>
  <w:num w:numId="10">
    <w:abstractNumId w:val="10"/>
  </w:num>
  <w:num w:numId="11">
    <w:abstractNumId w:val="16"/>
  </w:num>
  <w:num w:numId="12">
    <w:abstractNumId w:val="9"/>
  </w:num>
  <w:num w:numId="13">
    <w:abstractNumId w:val="7"/>
  </w:num>
  <w:num w:numId="14">
    <w:abstractNumId w:val="17"/>
  </w:num>
  <w:num w:numId="15">
    <w:abstractNumId w:val="1"/>
  </w:num>
  <w:num w:numId="16">
    <w:abstractNumId w:val="0"/>
  </w:num>
  <w:num w:numId="17">
    <w:abstractNumId w:val="15"/>
  </w:num>
  <w:num w:numId="18">
    <w:abstractNumId w:val="14"/>
  </w:num>
  <w:num w:numId="19">
    <w:abstractNumId w:val="4"/>
  </w:num>
  <w:num w:numId="20">
    <w:abstractNumId w:val="18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jMyMLAwN7Q0szBV0lEKTi0uzszPAykwqwUAJiZB+SwAAAA="/>
  </w:docVars>
  <w:rsids>
    <w:rsidRoot w:val="00E13EA1"/>
    <w:rsid w:val="00010EA2"/>
    <w:rsid w:val="000356AB"/>
    <w:rsid w:val="000374E2"/>
    <w:rsid w:val="00063EA1"/>
    <w:rsid w:val="00071D5A"/>
    <w:rsid w:val="000853DD"/>
    <w:rsid w:val="000C224F"/>
    <w:rsid w:val="000F6256"/>
    <w:rsid w:val="000F6A18"/>
    <w:rsid w:val="00101CA8"/>
    <w:rsid w:val="00105780"/>
    <w:rsid w:val="00106E94"/>
    <w:rsid w:val="00120252"/>
    <w:rsid w:val="001318F8"/>
    <w:rsid w:val="00143A86"/>
    <w:rsid w:val="00161E69"/>
    <w:rsid w:val="00191B28"/>
    <w:rsid w:val="001B3C20"/>
    <w:rsid w:val="001C6927"/>
    <w:rsid w:val="001E220A"/>
    <w:rsid w:val="001F352D"/>
    <w:rsid w:val="001F5301"/>
    <w:rsid w:val="002328E2"/>
    <w:rsid w:val="00232B5E"/>
    <w:rsid w:val="002430FC"/>
    <w:rsid w:val="00283E55"/>
    <w:rsid w:val="00291329"/>
    <w:rsid w:val="002A72D7"/>
    <w:rsid w:val="002B0B1F"/>
    <w:rsid w:val="002F15BF"/>
    <w:rsid w:val="002F6E9C"/>
    <w:rsid w:val="0032699A"/>
    <w:rsid w:val="00333CE2"/>
    <w:rsid w:val="00365E7C"/>
    <w:rsid w:val="003872D5"/>
    <w:rsid w:val="003B3AF2"/>
    <w:rsid w:val="003F0083"/>
    <w:rsid w:val="003F4DE6"/>
    <w:rsid w:val="0040344D"/>
    <w:rsid w:val="00425C8F"/>
    <w:rsid w:val="00444FC5"/>
    <w:rsid w:val="004679FB"/>
    <w:rsid w:val="00480866"/>
    <w:rsid w:val="00491E7A"/>
    <w:rsid w:val="004977BE"/>
    <w:rsid w:val="004A41F3"/>
    <w:rsid w:val="00516EE2"/>
    <w:rsid w:val="0052123F"/>
    <w:rsid w:val="005228B5"/>
    <w:rsid w:val="005268AE"/>
    <w:rsid w:val="005535D0"/>
    <w:rsid w:val="005828A2"/>
    <w:rsid w:val="0059586A"/>
    <w:rsid w:val="005A02C8"/>
    <w:rsid w:val="005E3F73"/>
    <w:rsid w:val="00610756"/>
    <w:rsid w:val="006238B9"/>
    <w:rsid w:val="00624AEC"/>
    <w:rsid w:val="006307D2"/>
    <w:rsid w:val="00643D59"/>
    <w:rsid w:val="006575F8"/>
    <w:rsid w:val="006577BE"/>
    <w:rsid w:val="00672A22"/>
    <w:rsid w:val="006860A0"/>
    <w:rsid w:val="006950D3"/>
    <w:rsid w:val="006A5E30"/>
    <w:rsid w:val="006F061F"/>
    <w:rsid w:val="0070536E"/>
    <w:rsid w:val="0074191D"/>
    <w:rsid w:val="00743211"/>
    <w:rsid w:val="00772D12"/>
    <w:rsid w:val="00774636"/>
    <w:rsid w:val="007754AA"/>
    <w:rsid w:val="00783F60"/>
    <w:rsid w:val="007B0B99"/>
    <w:rsid w:val="007C296B"/>
    <w:rsid w:val="007E5914"/>
    <w:rsid w:val="007E5FD4"/>
    <w:rsid w:val="007F567A"/>
    <w:rsid w:val="00835E27"/>
    <w:rsid w:val="00847B78"/>
    <w:rsid w:val="00850442"/>
    <w:rsid w:val="00857411"/>
    <w:rsid w:val="008716B3"/>
    <w:rsid w:val="00873A48"/>
    <w:rsid w:val="00897CEC"/>
    <w:rsid w:val="008C37CB"/>
    <w:rsid w:val="008C600F"/>
    <w:rsid w:val="008F2CD7"/>
    <w:rsid w:val="009019B1"/>
    <w:rsid w:val="00916B59"/>
    <w:rsid w:val="00955973"/>
    <w:rsid w:val="00961E78"/>
    <w:rsid w:val="00973120"/>
    <w:rsid w:val="009850DE"/>
    <w:rsid w:val="00997939"/>
    <w:rsid w:val="009A390E"/>
    <w:rsid w:val="009C58E0"/>
    <w:rsid w:val="00A17604"/>
    <w:rsid w:val="00A21521"/>
    <w:rsid w:val="00A27E86"/>
    <w:rsid w:val="00A30B34"/>
    <w:rsid w:val="00A363A4"/>
    <w:rsid w:val="00A36F74"/>
    <w:rsid w:val="00A6487E"/>
    <w:rsid w:val="00A66694"/>
    <w:rsid w:val="00A961C1"/>
    <w:rsid w:val="00AA03DC"/>
    <w:rsid w:val="00AB5CC9"/>
    <w:rsid w:val="00AC13BB"/>
    <w:rsid w:val="00AD0049"/>
    <w:rsid w:val="00AF0CF7"/>
    <w:rsid w:val="00AF5753"/>
    <w:rsid w:val="00B4696F"/>
    <w:rsid w:val="00B55F2F"/>
    <w:rsid w:val="00B563E9"/>
    <w:rsid w:val="00BB7FE5"/>
    <w:rsid w:val="00BD33F8"/>
    <w:rsid w:val="00BE4F3A"/>
    <w:rsid w:val="00BF650D"/>
    <w:rsid w:val="00BF7B26"/>
    <w:rsid w:val="00C00A25"/>
    <w:rsid w:val="00C01E1D"/>
    <w:rsid w:val="00C023B7"/>
    <w:rsid w:val="00C11DE1"/>
    <w:rsid w:val="00C2702A"/>
    <w:rsid w:val="00C34AA3"/>
    <w:rsid w:val="00C37622"/>
    <w:rsid w:val="00C44217"/>
    <w:rsid w:val="00C446A6"/>
    <w:rsid w:val="00C4626A"/>
    <w:rsid w:val="00C53370"/>
    <w:rsid w:val="00C7225B"/>
    <w:rsid w:val="00CA0CE1"/>
    <w:rsid w:val="00CA3B54"/>
    <w:rsid w:val="00CA77BA"/>
    <w:rsid w:val="00CD1DDB"/>
    <w:rsid w:val="00CD2863"/>
    <w:rsid w:val="00CE6D85"/>
    <w:rsid w:val="00CE7E13"/>
    <w:rsid w:val="00CF275C"/>
    <w:rsid w:val="00D16D79"/>
    <w:rsid w:val="00D3295B"/>
    <w:rsid w:val="00D34FEB"/>
    <w:rsid w:val="00D62055"/>
    <w:rsid w:val="00D72E5F"/>
    <w:rsid w:val="00D86DD2"/>
    <w:rsid w:val="00D90A28"/>
    <w:rsid w:val="00DB7535"/>
    <w:rsid w:val="00DC0E98"/>
    <w:rsid w:val="00DC3BB9"/>
    <w:rsid w:val="00DD57C3"/>
    <w:rsid w:val="00DE5291"/>
    <w:rsid w:val="00E13EA1"/>
    <w:rsid w:val="00E22959"/>
    <w:rsid w:val="00E3609B"/>
    <w:rsid w:val="00E445B8"/>
    <w:rsid w:val="00E83C4A"/>
    <w:rsid w:val="00EA3966"/>
    <w:rsid w:val="00EB42E1"/>
    <w:rsid w:val="00ED63E1"/>
    <w:rsid w:val="00F22903"/>
    <w:rsid w:val="00F563A6"/>
    <w:rsid w:val="00F70CC4"/>
    <w:rsid w:val="00F84FC4"/>
    <w:rsid w:val="00F9638C"/>
    <w:rsid w:val="00FB03FD"/>
    <w:rsid w:val="00FB400D"/>
    <w:rsid w:val="00FB5F97"/>
    <w:rsid w:val="00FF0C89"/>
    <w:rsid w:val="00FF1D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6FA27D82"/>
  <w15:docId w15:val="{A2EA5B20-B37B-41D1-B6C3-B275F7F34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56AB"/>
    <w:pPr>
      <w:spacing w:after="200" w:line="276" w:lineRule="auto"/>
    </w:pPr>
    <w:rPr>
      <w:rFonts w:eastAsia="Times New Roman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6AB"/>
    <w:pPr>
      <w:ind w:left="720"/>
      <w:contextualSpacing/>
    </w:pPr>
  </w:style>
  <w:style w:type="table" w:styleId="TableGrid">
    <w:name w:val="Table Grid"/>
    <w:basedOn w:val="TableNormal"/>
    <w:uiPriority w:val="59"/>
    <w:rsid w:val="000356AB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A77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A77BA"/>
    <w:rPr>
      <w:rFonts w:ascii="Tahoma" w:eastAsia="Times New Roman" w:hAnsi="Tahoma" w:cs="Tahoma"/>
      <w:sz w:val="16"/>
      <w:szCs w:val="16"/>
      <w:lang w:bidi="ar-SA"/>
    </w:rPr>
  </w:style>
  <w:style w:type="table" w:customStyle="1" w:styleId="TableGrid1">
    <w:name w:val="Table Grid1"/>
    <w:basedOn w:val="TableNormal"/>
    <w:next w:val="TableGrid"/>
    <w:uiPriority w:val="39"/>
    <w:rsid w:val="00CA77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4626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533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370"/>
    <w:rPr>
      <w:rFonts w:eastAsia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533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370"/>
    <w:rPr>
      <w:rFonts w:eastAsia="Times New Roman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3C2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3C20"/>
    <w:rPr>
      <w:rFonts w:eastAsia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1B3C20"/>
    <w:rPr>
      <w:vertAlign w:val="superscript"/>
    </w:rPr>
  </w:style>
  <w:style w:type="paragraph" w:styleId="PlainText">
    <w:name w:val="Plain Text"/>
    <w:basedOn w:val="Normal"/>
    <w:link w:val="PlainTextChar"/>
    <w:unhideWhenUsed/>
    <w:rsid w:val="00F84FC4"/>
    <w:pPr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84FC4"/>
    <w:rPr>
      <w:rFonts w:ascii="Courier New" w:eastAsia="Times New Roman" w:hAnsi="Courier New" w:cs="Courier New"/>
    </w:rPr>
  </w:style>
  <w:style w:type="character" w:styleId="Strong">
    <w:name w:val="Strong"/>
    <w:basedOn w:val="DefaultParagraphFont"/>
    <w:uiPriority w:val="22"/>
    <w:qFormat/>
    <w:rsid w:val="000853D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482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9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93803">
          <w:marLeft w:val="0"/>
          <w:marRight w:val="547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7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213847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1601;&#1585;&#1605;%20&#1582;&#1575;&#1605;%20&#1591;&#1585;&#1581;%20&#1583;&#1585;&#1587;%20&#1608;&#1740;&#1688;&#1607;%20&#1583;&#1585;&#1608;&#1587;%20&#1606;&#1592;&#1585;&#1740;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C2E4C6-9C3D-4DBC-9E38-6D6AA0DAE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فرم خام طرح درس ویژه دروس نظری</Template>
  <TotalTime>189</TotalTime>
  <Pages>7</Pages>
  <Words>1245</Words>
  <Characters>709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.Kameli</dc:creator>
  <cp:keywords/>
  <dc:description/>
  <cp:lastModifiedBy>Hamed</cp:lastModifiedBy>
  <cp:revision>59</cp:revision>
  <cp:lastPrinted>2019-12-07T06:13:00Z</cp:lastPrinted>
  <dcterms:created xsi:type="dcterms:W3CDTF">2022-09-10T08:32:00Z</dcterms:created>
  <dcterms:modified xsi:type="dcterms:W3CDTF">2023-10-15T11:02:00Z</dcterms:modified>
</cp:coreProperties>
</file>